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369D0" w14:textId="33BE42DB" w:rsidR="00F24BD3" w:rsidRPr="00F24BD3" w:rsidRDefault="00F24BD3">
      <w:pPr>
        <w:rPr>
          <w:b/>
        </w:rPr>
      </w:pPr>
      <w:r w:rsidRPr="00F24BD3">
        <w:rPr>
          <w:b/>
        </w:rPr>
        <w:t>Programming I</w:t>
      </w:r>
    </w:p>
    <w:p w14:paraId="68BA5BE8" w14:textId="70E0E6CE" w:rsidR="00E032BE" w:rsidRPr="0046317D" w:rsidRDefault="00726644">
      <w:pPr>
        <w:rPr>
          <w:b/>
          <w:color w:val="FF0000"/>
        </w:rPr>
      </w:pPr>
      <w:r w:rsidRPr="0046317D">
        <w:rPr>
          <w:b/>
          <w:color w:val="FF0000"/>
        </w:rPr>
        <w:t>8/22/19</w:t>
      </w:r>
    </w:p>
    <w:p w14:paraId="5064CC97" w14:textId="77777777" w:rsidR="00726644" w:rsidRDefault="00726644">
      <w:r>
        <w:t>OOP (object-orientated programming)</w:t>
      </w:r>
    </w:p>
    <w:p w14:paraId="4609999E" w14:textId="77777777" w:rsidR="00726644" w:rsidRPr="00726644" w:rsidRDefault="00726644">
      <w:pPr>
        <w:rPr>
          <w:b/>
        </w:rPr>
      </w:pPr>
      <w:r w:rsidRPr="00726644">
        <w:rPr>
          <w:b/>
        </w:rPr>
        <w:t>Class</w:t>
      </w:r>
    </w:p>
    <w:p w14:paraId="7957174A" w14:textId="77777777" w:rsidR="00726644" w:rsidRDefault="00726644">
      <w:r>
        <w:t>Structure for encapsulating data and operations (methods) into one unit</w:t>
      </w:r>
    </w:p>
    <w:p w14:paraId="1D256A5F" w14:textId="77777777" w:rsidR="00726644" w:rsidRDefault="00726644">
      <w:r>
        <w:t>Defines a template, or a model, for creating and manipulating objects</w:t>
      </w:r>
    </w:p>
    <w:p w14:paraId="3F6E74FC" w14:textId="77777777" w:rsidR="00726644" w:rsidRPr="00726644" w:rsidRDefault="00726644">
      <w:pPr>
        <w:rPr>
          <w:b/>
        </w:rPr>
      </w:pPr>
      <w:r w:rsidRPr="00726644">
        <w:rPr>
          <w:b/>
        </w:rPr>
        <w:t>Objects</w:t>
      </w:r>
    </w:p>
    <w:p w14:paraId="0B8AC36A" w14:textId="77777777" w:rsidR="00726644" w:rsidRDefault="00726644">
      <w:r>
        <w:t>Data created using the class and its methods</w:t>
      </w:r>
    </w:p>
    <w:p w14:paraId="65776125" w14:textId="77777777" w:rsidR="00726644" w:rsidRDefault="00726644">
      <w:r>
        <w:t>An object is an instance of the class</w:t>
      </w:r>
    </w:p>
    <w:p w14:paraId="2FD6A5A7" w14:textId="77777777" w:rsidR="00726644" w:rsidRDefault="00726644">
      <w:r>
        <w:t>Creating an object is called instantiation</w:t>
      </w:r>
    </w:p>
    <w:p w14:paraId="589DD002" w14:textId="77777777" w:rsidR="00726644" w:rsidRDefault="00726644"/>
    <w:p w14:paraId="3941BC7C" w14:textId="77777777" w:rsidR="00726644" w:rsidRPr="00726644" w:rsidRDefault="00726644" w:rsidP="00726644">
      <w:pPr>
        <w:pStyle w:val="ListParagraph"/>
        <w:numPr>
          <w:ilvl w:val="0"/>
          <w:numId w:val="1"/>
        </w:numPr>
      </w:pPr>
      <w:r>
        <w:rPr>
          <w:b/>
        </w:rPr>
        <w:t>Write the source code using a text editor</w:t>
      </w:r>
    </w:p>
    <w:p w14:paraId="29E8C022" w14:textId="77777777" w:rsidR="00726644" w:rsidRPr="00726644" w:rsidRDefault="00726644" w:rsidP="00726644">
      <w:pPr>
        <w:pStyle w:val="ListParagraph"/>
      </w:pPr>
      <w:r w:rsidRPr="00726644">
        <w:t>Save in a .java file</w:t>
      </w:r>
    </w:p>
    <w:p w14:paraId="611F9F15" w14:textId="77777777" w:rsidR="00726644" w:rsidRPr="00726644" w:rsidRDefault="00726644" w:rsidP="00726644">
      <w:pPr>
        <w:pStyle w:val="ListParagraph"/>
        <w:numPr>
          <w:ilvl w:val="0"/>
          <w:numId w:val="1"/>
        </w:numPr>
      </w:pPr>
      <w:r>
        <w:rPr>
          <w:b/>
        </w:rPr>
        <w:t>Compile the source code</w:t>
      </w:r>
    </w:p>
    <w:p w14:paraId="1526D474" w14:textId="77777777" w:rsidR="00726644" w:rsidRPr="00726644" w:rsidRDefault="00726644" w:rsidP="00726644">
      <w:pPr>
        <w:pStyle w:val="ListParagraph"/>
      </w:pPr>
      <w:r w:rsidRPr="00726644">
        <w:t>Compiler makes a .class file</w:t>
      </w:r>
    </w:p>
    <w:p w14:paraId="0DB1283B" w14:textId="77777777" w:rsidR="00726644" w:rsidRPr="000B6F3A" w:rsidRDefault="00726644" w:rsidP="00726644">
      <w:pPr>
        <w:pStyle w:val="ListParagraph"/>
        <w:numPr>
          <w:ilvl w:val="0"/>
          <w:numId w:val="1"/>
        </w:numPr>
      </w:pPr>
      <w:r>
        <w:rPr>
          <w:b/>
        </w:rPr>
        <w:t>Execute the application</w:t>
      </w:r>
    </w:p>
    <w:p w14:paraId="60611ADA" w14:textId="77777777" w:rsidR="000B6F3A" w:rsidRDefault="000B6F3A" w:rsidP="000B6F3A">
      <w:pPr>
        <w:jc w:val="both"/>
      </w:pPr>
      <w:r>
        <w:t>An IDE consist of a program editor, a compiler, and a run-time environment, integrated via a GUI</w:t>
      </w:r>
    </w:p>
    <w:p w14:paraId="084FF89D" w14:textId="77777777" w:rsidR="000B6F3A" w:rsidRDefault="007D39CE" w:rsidP="000B6F3A">
      <w:pPr>
        <w:jc w:val="both"/>
      </w:pPr>
      <w:r>
        <w:t xml:space="preserve">IF we just want to try out some </w:t>
      </w:r>
      <w:r w:rsidR="00E45710">
        <w:t>java</w:t>
      </w:r>
      <w:r>
        <w:t xml:space="preserve"> code without writing a complete application, we can use jshell</w:t>
      </w:r>
    </w:p>
    <w:p w14:paraId="7F014339" w14:textId="77777777" w:rsidR="007D39CE" w:rsidRDefault="007D39CE" w:rsidP="000B6F3A">
      <w:pPr>
        <w:jc w:val="both"/>
      </w:pPr>
      <w:r>
        <w:t>Command line is where you can find jshell</w:t>
      </w:r>
    </w:p>
    <w:p w14:paraId="6E7CD7A4" w14:textId="77777777" w:rsidR="007D39CE" w:rsidRDefault="007D39CE" w:rsidP="000B6F3A">
      <w:pPr>
        <w:jc w:val="both"/>
      </w:pPr>
      <w:r>
        <w:t>REPL = Read, Evaluate, Print, loop</w:t>
      </w:r>
    </w:p>
    <w:p w14:paraId="4669AB2F" w14:textId="77777777" w:rsidR="007D39CE" w:rsidRDefault="007D39CE" w:rsidP="000B6F3A">
      <w:pPr>
        <w:jc w:val="both"/>
      </w:pPr>
      <w:r>
        <w:t>// is a single line comment</w:t>
      </w:r>
    </w:p>
    <w:p w14:paraId="5ED9069C" w14:textId="77777777" w:rsidR="007D39CE" w:rsidRDefault="007D39CE" w:rsidP="000B6F3A">
      <w:pPr>
        <w:jc w:val="both"/>
      </w:pPr>
      <w:r>
        <w:t>/* and */ are multiple line comments</w:t>
      </w:r>
    </w:p>
    <w:p w14:paraId="46DF7506" w14:textId="77777777" w:rsidR="00E45710" w:rsidRDefault="00E45710" w:rsidP="000B6F3A">
      <w:pPr>
        <w:jc w:val="both"/>
      </w:pPr>
      <w:r>
        <w:t>Source file must be saved with the same name as the class name</w:t>
      </w:r>
    </w:p>
    <w:p w14:paraId="059945AB" w14:textId="77777777" w:rsidR="00E45710" w:rsidRDefault="00E45710" w:rsidP="000B6F3A">
      <w:pPr>
        <w:jc w:val="both"/>
      </w:pPr>
      <w:r>
        <w:rPr>
          <w:b/>
        </w:rPr>
        <w:t>Compiler Errors</w:t>
      </w:r>
    </w:p>
    <w:p w14:paraId="64126678" w14:textId="77777777" w:rsidR="00E45710" w:rsidRDefault="00E45710" w:rsidP="000B6F3A">
      <w:pPr>
        <w:jc w:val="both"/>
      </w:pPr>
      <w:r>
        <w:t>Found by Compiler usually caused by incorrect syntax or spelling</w:t>
      </w:r>
    </w:p>
    <w:p w14:paraId="30F1F006" w14:textId="77777777" w:rsidR="00E45710" w:rsidRDefault="00E45710" w:rsidP="000B6F3A">
      <w:pPr>
        <w:jc w:val="both"/>
        <w:rPr>
          <w:b/>
        </w:rPr>
      </w:pPr>
      <w:r>
        <w:rPr>
          <w:b/>
        </w:rPr>
        <w:t>Run time Errors</w:t>
      </w:r>
    </w:p>
    <w:p w14:paraId="4C91D545" w14:textId="77777777" w:rsidR="00E45710" w:rsidRDefault="00E45710" w:rsidP="000B6F3A">
      <w:pPr>
        <w:jc w:val="both"/>
      </w:pPr>
      <w:r>
        <w:t>Reported by the JVM usually caused by incorrect use of prewritten classes or invalid data</w:t>
      </w:r>
    </w:p>
    <w:p w14:paraId="11AF8FA9" w14:textId="77777777" w:rsidR="00E45710" w:rsidRDefault="00E45710" w:rsidP="000B6F3A">
      <w:pPr>
        <w:jc w:val="both"/>
        <w:rPr>
          <w:b/>
        </w:rPr>
      </w:pPr>
      <w:r>
        <w:rPr>
          <w:b/>
        </w:rPr>
        <w:t>Logic</w:t>
      </w:r>
    </w:p>
    <w:p w14:paraId="172706D6" w14:textId="77777777" w:rsidR="00E45710" w:rsidRDefault="00E45710" w:rsidP="000B6F3A">
      <w:pPr>
        <w:jc w:val="both"/>
      </w:pPr>
      <w:r>
        <w:t>Found by testing the program, incorrect program design or incorrect execution of design</w:t>
      </w:r>
    </w:p>
    <w:p w14:paraId="4F3DFB4F" w14:textId="77777777" w:rsidR="00E45710" w:rsidRDefault="00E45710" w:rsidP="000B6F3A">
      <w:pPr>
        <w:jc w:val="both"/>
      </w:pPr>
      <w:r>
        <w:t>Typical program structure: Input Data, perform some processing, output the results</w:t>
      </w:r>
    </w:p>
    <w:p w14:paraId="17DEEF0D" w14:textId="77777777" w:rsidR="00E45710" w:rsidRDefault="00E45710" w:rsidP="000B6F3A">
      <w:pPr>
        <w:jc w:val="both"/>
      </w:pPr>
      <w:r>
        <w:lastRenderedPageBreak/>
        <w:t>Data may be different, but the instructions can be the same</w:t>
      </w:r>
    </w:p>
    <w:p w14:paraId="5E858808" w14:textId="77777777" w:rsidR="004B32C7" w:rsidRPr="004B32C7" w:rsidRDefault="004B32C7" w:rsidP="000B6F3A">
      <w:pPr>
        <w:jc w:val="both"/>
        <w:rPr>
          <w:b/>
        </w:rPr>
      </w:pPr>
      <w:r w:rsidRPr="004B32C7">
        <w:rPr>
          <w:b/>
        </w:rPr>
        <w:t>Programs</w:t>
      </w:r>
    </w:p>
    <w:p w14:paraId="43C09198" w14:textId="77777777" w:rsidR="00E45710" w:rsidRDefault="00E45710" w:rsidP="000B6F3A">
      <w:pPr>
        <w:jc w:val="both"/>
      </w:pPr>
      <w:r>
        <w:t>All programs co</w:t>
      </w:r>
      <w:r w:rsidR="004B32C7">
        <w:t>n</w:t>
      </w:r>
      <w:r>
        <w:t>sist of at least one class</w:t>
      </w:r>
    </w:p>
    <w:p w14:paraId="4D9E4345" w14:textId="77777777" w:rsidR="00E45710" w:rsidRDefault="00E45710" w:rsidP="000B6F3A">
      <w:pPr>
        <w:jc w:val="both"/>
      </w:pPr>
      <w:r>
        <w:t>Identifiers are used to name classes, variables, and methods</w:t>
      </w:r>
    </w:p>
    <w:p w14:paraId="4B8779BE" w14:textId="77777777" w:rsidR="00E45710" w:rsidRDefault="00E45710" w:rsidP="000B6F3A">
      <w:pPr>
        <w:jc w:val="both"/>
      </w:pPr>
      <w:r>
        <w:t>They must start with a “java” letter</w:t>
      </w:r>
    </w:p>
    <w:p w14:paraId="27565966" w14:textId="77777777" w:rsidR="004B32C7" w:rsidRDefault="004B32C7" w:rsidP="000B6F3A">
      <w:pPr>
        <w:jc w:val="both"/>
      </w:pPr>
      <w:r>
        <w:t xml:space="preserve">A-Z </w:t>
      </w:r>
      <w:proofErr w:type="spellStart"/>
      <w:r>
        <w:t>a-z</w:t>
      </w:r>
      <w:proofErr w:type="spellEnd"/>
      <w:r>
        <w:t xml:space="preserve"> $ _ and Unicode letters</w:t>
      </w:r>
    </w:p>
    <w:p w14:paraId="36B05CB2" w14:textId="77777777" w:rsidR="004B32C7" w:rsidRDefault="004B32C7" w:rsidP="000B6F3A">
      <w:pPr>
        <w:jc w:val="both"/>
      </w:pPr>
      <w:r>
        <w:t>Can contain essentially any number of Java letters and digits but no spaces</w:t>
      </w:r>
    </w:p>
    <w:p w14:paraId="26E0ECCF" w14:textId="77777777" w:rsidR="004B32C7" w:rsidRDefault="004B32C7" w:rsidP="000B6F3A">
      <w:pPr>
        <w:jc w:val="both"/>
      </w:pPr>
      <w:r>
        <w:t>Case sensitive</w:t>
      </w:r>
    </w:p>
    <w:p w14:paraId="1DE99A5E" w14:textId="77777777" w:rsidR="00E45710" w:rsidRDefault="004B32C7" w:rsidP="000B6F3A">
      <w:pPr>
        <w:jc w:val="both"/>
      </w:pPr>
      <w:r>
        <w:t>Number1 and number1 are different</w:t>
      </w:r>
    </w:p>
    <w:p w14:paraId="25D3C178" w14:textId="77777777" w:rsidR="004B32C7" w:rsidRDefault="004B32C7" w:rsidP="000B6F3A">
      <w:pPr>
        <w:jc w:val="both"/>
      </w:pPr>
      <w:r>
        <w:t>Cannot be keywords or reserved word</w:t>
      </w:r>
    </w:p>
    <w:p w14:paraId="47B1F0B6" w14:textId="77777777" w:rsidR="004B32C7" w:rsidRDefault="004B32C7" w:rsidP="000B6F3A">
      <w:pPr>
        <w:jc w:val="both"/>
      </w:pPr>
      <w:r>
        <w:t>Cannot start with numbers</w:t>
      </w:r>
    </w:p>
    <w:p w14:paraId="106C40F9" w14:textId="77777777" w:rsidR="0046317D" w:rsidRPr="004B32C7" w:rsidRDefault="004B32C7" w:rsidP="000B6F3A">
      <w:pPr>
        <w:jc w:val="both"/>
        <w:rPr>
          <w:b/>
        </w:rPr>
      </w:pPr>
      <w:r w:rsidRPr="004B32C7">
        <w:rPr>
          <w:b/>
        </w:rPr>
        <w:t>Identifiers</w:t>
      </w:r>
    </w:p>
    <w:p w14:paraId="2405558B" w14:textId="77777777" w:rsidR="004B32C7" w:rsidRDefault="004B32C7" w:rsidP="000B6F3A">
      <w:pPr>
        <w:jc w:val="both"/>
      </w:pPr>
      <w:r>
        <w:t xml:space="preserve">For all data assign </w:t>
      </w:r>
      <w:proofErr w:type="gramStart"/>
      <w:r>
        <w:t>a</w:t>
      </w:r>
      <w:proofErr w:type="gramEnd"/>
      <w:r>
        <w:t xml:space="preserve"> identifier and a data type</w:t>
      </w:r>
    </w:p>
    <w:p w14:paraId="7BAF7B1A" w14:textId="77777777" w:rsidR="004B32C7" w:rsidRDefault="004B32C7" w:rsidP="000B6F3A">
      <w:pPr>
        <w:jc w:val="both"/>
      </w:pPr>
      <w:r>
        <w:t>Data types can tell a compiler how much memory to allocate how to store data and perform operations</w:t>
      </w:r>
    </w:p>
    <w:p w14:paraId="16128AD6" w14:textId="77777777" w:rsidR="004B32C7" w:rsidRDefault="004B32C7" w:rsidP="000B6F3A">
      <w:pPr>
        <w:jc w:val="both"/>
      </w:pPr>
      <w:r>
        <w:t>Compilers monitor use of data</w:t>
      </w:r>
    </w:p>
    <w:p w14:paraId="6064E6EB" w14:textId="77777777" w:rsidR="004B32C7" w:rsidRDefault="004B32C7" w:rsidP="000B6F3A">
      <w:pPr>
        <w:jc w:val="both"/>
      </w:pPr>
      <w:r>
        <w:t>Java has eight primitive data types</w:t>
      </w:r>
    </w:p>
    <w:p w14:paraId="19FBA189" w14:textId="77777777" w:rsidR="004B32C7" w:rsidRDefault="004B32C7" w:rsidP="000B6F3A">
      <w:pPr>
        <w:jc w:val="both"/>
        <w:rPr>
          <w:b/>
        </w:rPr>
      </w:pPr>
      <w:r>
        <w:rPr>
          <w:b/>
        </w:rPr>
        <w:t>Byte short int long float double char Boolean</w:t>
      </w:r>
    </w:p>
    <w:p w14:paraId="6570C847" w14:textId="77777777" w:rsidR="00C5504B" w:rsidRDefault="00C5504B" w:rsidP="000B6F3A">
      <w:pPr>
        <w:jc w:val="both"/>
      </w:pPr>
      <w:r>
        <w:t>(byte – long = integers) (float and double = decimals) (Boolean = true or false) (char = characters)</w:t>
      </w:r>
    </w:p>
    <w:p w14:paraId="32C03EE2" w14:textId="77777777" w:rsidR="004B32C7" w:rsidRDefault="004B32C7" w:rsidP="0046317D">
      <w:pPr>
        <w:pBdr>
          <w:bottom w:val="single" w:sz="4" w:space="1" w:color="auto"/>
        </w:pBdr>
        <w:jc w:val="both"/>
      </w:pPr>
      <w:r w:rsidRPr="004B32C7">
        <w:t>Variables can only hold one value at a tim</w:t>
      </w:r>
      <w:r>
        <w:t>e</w:t>
      </w:r>
    </w:p>
    <w:p w14:paraId="14393DF2" w14:textId="77777777" w:rsidR="00C5504B" w:rsidRPr="0046317D" w:rsidRDefault="0046317D" w:rsidP="000B6F3A">
      <w:pPr>
        <w:jc w:val="both"/>
        <w:rPr>
          <w:b/>
          <w:color w:val="FF0000"/>
        </w:rPr>
      </w:pPr>
      <w:r w:rsidRPr="0046317D">
        <w:rPr>
          <w:b/>
          <w:color w:val="FF0000"/>
        </w:rPr>
        <w:t>8/26/19</w:t>
      </w:r>
    </w:p>
    <w:p w14:paraId="730A1838" w14:textId="77777777" w:rsidR="004B32C7" w:rsidRDefault="0046317D" w:rsidP="000B6F3A">
      <w:pPr>
        <w:jc w:val="both"/>
      </w:pPr>
      <w:r>
        <w:rPr>
          <w:b/>
        </w:rPr>
        <w:t>Declaring Variables</w:t>
      </w:r>
    </w:p>
    <w:p w14:paraId="65501C18" w14:textId="77777777" w:rsidR="0046317D" w:rsidRDefault="00B86A1C" w:rsidP="000B6F3A">
      <w:pPr>
        <w:jc w:val="both"/>
      </w:pPr>
      <w:r>
        <w:t>Syntax = datatype identifier, or, datatype id.1, id.2, id.3</w:t>
      </w:r>
    </w:p>
    <w:p w14:paraId="4D52B962" w14:textId="77777777" w:rsidR="00B86A1C" w:rsidRDefault="00B86A1C" w:rsidP="000B6F3A">
      <w:pPr>
        <w:jc w:val="both"/>
      </w:pPr>
      <w:r>
        <w:rPr>
          <w:b/>
        </w:rPr>
        <w:t>Naming Convention for variables</w:t>
      </w:r>
    </w:p>
    <w:p w14:paraId="799EB752" w14:textId="77777777" w:rsidR="00B86A1C" w:rsidRDefault="00B86A1C" w:rsidP="000B6F3A">
      <w:pPr>
        <w:jc w:val="both"/>
      </w:pPr>
      <w:proofErr w:type="spellStart"/>
      <w:r>
        <w:t>Camelcase</w:t>
      </w:r>
      <w:proofErr w:type="spellEnd"/>
    </w:p>
    <w:p w14:paraId="58EBB302" w14:textId="77777777" w:rsidR="00B86A1C" w:rsidRDefault="00B86A1C" w:rsidP="000B6F3A">
      <w:pPr>
        <w:jc w:val="both"/>
      </w:pPr>
      <w:r>
        <w:t xml:space="preserve">Ex. </w:t>
      </w:r>
      <w:proofErr w:type="spellStart"/>
      <w:r>
        <w:t>taxRate</w:t>
      </w:r>
      <w:proofErr w:type="spellEnd"/>
      <w:r>
        <w:t xml:space="preserve">, </w:t>
      </w:r>
      <w:proofErr w:type="spellStart"/>
      <w:r>
        <w:t>testGrade</w:t>
      </w:r>
      <w:proofErr w:type="spellEnd"/>
      <w:r>
        <w:t xml:space="preserve">, </w:t>
      </w:r>
      <w:proofErr w:type="spellStart"/>
      <w:r>
        <w:t>ect</w:t>
      </w:r>
      <w:proofErr w:type="spellEnd"/>
      <w:r>
        <w:t>.</w:t>
      </w:r>
    </w:p>
    <w:p w14:paraId="653F350E" w14:textId="77777777" w:rsidR="00B86A1C" w:rsidRDefault="00497A95" w:rsidP="000B6F3A">
      <w:pPr>
        <w:jc w:val="both"/>
        <w:rPr>
          <w:b/>
        </w:rPr>
      </w:pPr>
      <w:r>
        <w:rPr>
          <w:b/>
        </w:rPr>
        <w:t>Valid assignments</w:t>
      </w:r>
    </w:p>
    <w:p w14:paraId="44E3586A" w14:textId="77777777" w:rsidR="00497A95" w:rsidRDefault="00497A95" w:rsidP="000B6F3A">
      <w:pPr>
        <w:jc w:val="both"/>
      </w:pPr>
      <w:r>
        <w:t xml:space="preserve">Float </w:t>
      </w:r>
      <w:proofErr w:type="spellStart"/>
      <w:r>
        <w:t>salesTax</w:t>
      </w:r>
      <w:proofErr w:type="spellEnd"/>
      <w:r>
        <w:t xml:space="preserve"> = .05f;</w:t>
      </w:r>
    </w:p>
    <w:p w14:paraId="60C3BDC9" w14:textId="77777777" w:rsidR="00497A95" w:rsidRDefault="00497A95" w:rsidP="000B6F3A">
      <w:pPr>
        <w:jc w:val="both"/>
      </w:pPr>
      <w:r>
        <w:t xml:space="preserve">Double </w:t>
      </w:r>
      <w:proofErr w:type="spellStart"/>
      <w:r>
        <w:t>taxRate</w:t>
      </w:r>
      <w:proofErr w:type="spellEnd"/>
      <w:r>
        <w:t xml:space="preserve"> = </w:t>
      </w:r>
      <w:proofErr w:type="spellStart"/>
      <w:r>
        <w:t>salesTax</w:t>
      </w:r>
      <w:proofErr w:type="spellEnd"/>
      <w:r>
        <w:t>;</w:t>
      </w:r>
    </w:p>
    <w:p w14:paraId="5054BBB5" w14:textId="77777777" w:rsidR="00497A95" w:rsidRDefault="00497A95" w:rsidP="000B6F3A">
      <w:pPr>
        <w:jc w:val="both"/>
        <w:rPr>
          <w:b/>
        </w:rPr>
      </w:pPr>
      <w:r>
        <w:rPr>
          <w:b/>
        </w:rPr>
        <w:t>Invalid assignment</w:t>
      </w:r>
    </w:p>
    <w:p w14:paraId="5DB1F9FA" w14:textId="77777777" w:rsidR="00497A95" w:rsidRDefault="00497A95" w:rsidP="000B6F3A">
      <w:pPr>
        <w:jc w:val="both"/>
      </w:pPr>
      <w:r>
        <w:lastRenderedPageBreak/>
        <w:t xml:space="preserve">Double </w:t>
      </w:r>
      <w:proofErr w:type="spellStart"/>
      <w:r>
        <w:t>salesTax</w:t>
      </w:r>
      <w:proofErr w:type="spellEnd"/>
      <w:r>
        <w:t xml:space="preserve"> = .05;</w:t>
      </w:r>
    </w:p>
    <w:p w14:paraId="0FCFC2E4" w14:textId="77777777" w:rsidR="00497A95" w:rsidRDefault="00497A95" w:rsidP="000B6F3A">
      <w:pPr>
        <w:jc w:val="both"/>
      </w:pPr>
      <w:r>
        <w:t xml:space="preserve">Float </w:t>
      </w:r>
      <w:proofErr w:type="spellStart"/>
      <w:r>
        <w:t>taxRate</w:t>
      </w:r>
      <w:proofErr w:type="spellEnd"/>
      <w:r>
        <w:t xml:space="preserve"> = </w:t>
      </w:r>
      <w:proofErr w:type="spellStart"/>
      <w:r>
        <w:t>salesTax</w:t>
      </w:r>
      <w:proofErr w:type="spellEnd"/>
      <w:r>
        <w:t>;</w:t>
      </w:r>
    </w:p>
    <w:p w14:paraId="30745ADA" w14:textId="77777777" w:rsidR="00497A95" w:rsidRDefault="00497A95" w:rsidP="000B6F3A">
      <w:pPr>
        <w:jc w:val="both"/>
        <w:rPr>
          <w:b/>
        </w:rPr>
      </w:pPr>
      <w:r>
        <w:rPr>
          <w:b/>
        </w:rPr>
        <w:t>String</w:t>
      </w:r>
    </w:p>
    <w:p w14:paraId="7ACE359C" w14:textId="77777777" w:rsidR="00497A95" w:rsidRDefault="00497A95" w:rsidP="000B6F3A">
      <w:pPr>
        <w:jc w:val="both"/>
      </w:pPr>
      <w:r>
        <w:t>String is a class not a basic data type</w:t>
      </w:r>
    </w:p>
    <w:p w14:paraId="53EB8866" w14:textId="77777777" w:rsidR="00497A95" w:rsidRDefault="00497A95" w:rsidP="000B6F3A">
      <w:pPr>
        <w:jc w:val="both"/>
      </w:pPr>
      <w:r>
        <w:t>String variables are objects</w:t>
      </w:r>
    </w:p>
    <w:p w14:paraId="0DDC8C19" w14:textId="77777777" w:rsidR="00497A95" w:rsidRDefault="00497A95" w:rsidP="000B6F3A">
      <w:pPr>
        <w:jc w:val="both"/>
      </w:pPr>
      <w:r>
        <w:t>String literal: text contained within double quotes</w:t>
      </w:r>
    </w:p>
    <w:p w14:paraId="60F742CB" w14:textId="77777777" w:rsidR="00497A95" w:rsidRPr="00497A95" w:rsidRDefault="00497A95" w:rsidP="000B6F3A">
      <w:pPr>
        <w:jc w:val="both"/>
        <w:rPr>
          <w:b/>
        </w:rPr>
      </w:pPr>
      <w:r>
        <w:rPr>
          <w:b/>
        </w:rPr>
        <w:t>Escape keys</w:t>
      </w:r>
    </w:p>
    <w:p w14:paraId="08CA49EE" w14:textId="77777777" w:rsidR="00497A95" w:rsidRDefault="00497A95" w:rsidP="000B6F3A">
      <w:pPr>
        <w:jc w:val="both"/>
      </w:pPr>
      <w:r>
        <w:t>Newline = \n</w:t>
      </w:r>
    </w:p>
    <w:p w14:paraId="5382DD51" w14:textId="77777777" w:rsidR="00497A95" w:rsidRDefault="00497A95" w:rsidP="000B6F3A">
      <w:pPr>
        <w:jc w:val="both"/>
      </w:pPr>
      <w:r>
        <w:t>Tab = \t</w:t>
      </w:r>
    </w:p>
    <w:p w14:paraId="5E714C8F" w14:textId="77777777" w:rsidR="00497A95" w:rsidRDefault="00497A95" w:rsidP="000B6F3A">
      <w:pPr>
        <w:jc w:val="both"/>
      </w:pPr>
      <w:r>
        <w:t>Double quotes = \”</w:t>
      </w:r>
    </w:p>
    <w:p w14:paraId="3B92E583" w14:textId="77777777" w:rsidR="00497A95" w:rsidRDefault="00497A95" w:rsidP="000B6F3A">
      <w:pPr>
        <w:jc w:val="both"/>
      </w:pPr>
      <w:r>
        <w:t>Single quote = \’</w:t>
      </w:r>
    </w:p>
    <w:p w14:paraId="0D7BAB15" w14:textId="77777777" w:rsidR="00497A95" w:rsidRDefault="00497A95" w:rsidP="000B6F3A">
      <w:pPr>
        <w:jc w:val="both"/>
      </w:pPr>
      <w:r>
        <w:t>Backslash = \\</w:t>
      </w:r>
    </w:p>
    <w:p w14:paraId="5C5F0BF6" w14:textId="77777777" w:rsidR="00497A95" w:rsidRDefault="00497A95" w:rsidP="000B6F3A">
      <w:pPr>
        <w:jc w:val="both"/>
        <w:rPr>
          <w:b/>
        </w:rPr>
      </w:pPr>
      <w:proofErr w:type="spellStart"/>
      <w:r>
        <w:rPr>
          <w:b/>
        </w:rPr>
        <w:t>Cosntants</w:t>
      </w:r>
      <w:proofErr w:type="spellEnd"/>
    </w:p>
    <w:p w14:paraId="455AB336" w14:textId="77777777" w:rsidR="00497A95" w:rsidRDefault="00497A95" w:rsidP="000B6F3A">
      <w:pPr>
        <w:jc w:val="both"/>
      </w:pPr>
      <w:r>
        <w:t xml:space="preserve">If you don’t want the value of a data variable to change you can declare it as a constant by adding </w:t>
      </w:r>
      <w:r>
        <w:rPr>
          <w:b/>
        </w:rPr>
        <w:t>final</w:t>
      </w:r>
      <w:r>
        <w:t xml:space="preserve"> to the beginning of the </w:t>
      </w:r>
      <w:proofErr w:type="spellStart"/>
      <w:r>
        <w:t>decleration</w:t>
      </w:r>
      <w:proofErr w:type="spellEnd"/>
    </w:p>
    <w:p w14:paraId="4399E619" w14:textId="77777777" w:rsidR="00497A95" w:rsidRDefault="00497A95" w:rsidP="000B6F3A">
      <w:pPr>
        <w:jc w:val="both"/>
      </w:pPr>
      <w:r>
        <w:t xml:space="preserve">Constants are all uppercase </w:t>
      </w:r>
    </w:p>
    <w:p w14:paraId="021D31DD" w14:textId="77777777" w:rsidR="00497A95" w:rsidRDefault="00497A95" w:rsidP="000B6F3A">
      <w:pPr>
        <w:jc w:val="both"/>
      </w:pPr>
      <w:r>
        <w:t>Ex. Final double TAX_RATE</w:t>
      </w:r>
    </w:p>
    <w:p w14:paraId="350EAA87" w14:textId="77777777" w:rsidR="00497A95" w:rsidRDefault="00497A95" w:rsidP="000B6F3A">
      <w:pPr>
        <w:jc w:val="both"/>
        <w:rPr>
          <w:b/>
        </w:rPr>
      </w:pPr>
      <w:r>
        <w:rPr>
          <w:b/>
        </w:rPr>
        <w:t>Arithmetic operators</w:t>
      </w:r>
    </w:p>
    <w:p w14:paraId="0EB0BC37" w14:textId="77777777" w:rsidR="00497A95" w:rsidRDefault="00497A95" w:rsidP="00497A95">
      <w:pPr>
        <w:jc w:val="both"/>
      </w:pPr>
      <w:r>
        <w:t>+ addition</w:t>
      </w:r>
    </w:p>
    <w:p w14:paraId="2D3132D1" w14:textId="77777777" w:rsidR="00497A95" w:rsidRDefault="00497A95" w:rsidP="00497A95">
      <w:pPr>
        <w:jc w:val="both"/>
      </w:pPr>
      <w:r>
        <w:t>-Subtraction</w:t>
      </w:r>
    </w:p>
    <w:p w14:paraId="5377558A" w14:textId="77777777" w:rsidR="00497A95" w:rsidRDefault="0015409A" w:rsidP="00497A95">
      <w:pPr>
        <w:jc w:val="both"/>
      </w:pPr>
      <w:r>
        <w:t>* multiplication</w:t>
      </w:r>
    </w:p>
    <w:p w14:paraId="24197244" w14:textId="77777777" w:rsidR="0015409A" w:rsidRDefault="0015409A" w:rsidP="00497A95">
      <w:pPr>
        <w:jc w:val="both"/>
      </w:pPr>
      <w:r>
        <w:t>/ division</w:t>
      </w:r>
    </w:p>
    <w:p w14:paraId="7F415A17" w14:textId="77777777" w:rsidR="0015409A" w:rsidRDefault="0015409A" w:rsidP="00497A95">
      <w:pPr>
        <w:jc w:val="both"/>
      </w:pPr>
      <w:r>
        <w:t>% Modulus (remainder after division)</w:t>
      </w:r>
    </w:p>
    <w:p w14:paraId="092A17D3" w14:textId="77777777" w:rsidR="0015409A" w:rsidRDefault="0015409A" w:rsidP="00497A95">
      <w:pPr>
        <w:jc w:val="both"/>
      </w:pPr>
      <w:r>
        <w:t>Follows order of operations</w:t>
      </w:r>
    </w:p>
    <w:p w14:paraId="2EE0A9AF" w14:textId="77777777" w:rsidR="0015409A" w:rsidRDefault="0015409A" w:rsidP="00497A95">
      <w:pPr>
        <w:jc w:val="both"/>
      </w:pPr>
      <w:r>
        <w:t>Modulus occurs with * and /</w:t>
      </w:r>
    </w:p>
    <w:p w14:paraId="7BDA629B" w14:textId="77777777" w:rsidR="0015409A" w:rsidRDefault="0015409A" w:rsidP="00497A95">
      <w:pPr>
        <w:jc w:val="both"/>
        <w:rPr>
          <w:b/>
        </w:rPr>
      </w:pPr>
      <w:r>
        <w:rPr>
          <w:b/>
        </w:rPr>
        <w:t>Explicit Type casting</w:t>
      </w:r>
    </w:p>
    <w:p w14:paraId="0405D1D1" w14:textId="77777777" w:rsidR="0015409A" w:rsidRPr="0015409A" w:rsidRDefault="0015409A" w:rsidP="00497A95">
      <w:pPr>
        <w:jc w:val="both"/>
      </w:pPr>
      <w:r w:rsidRPr="0015409A">
        <w:t>(Datatype)(Expression)</w:t>
      </w:r>
    </w:p>
    <w:p w14:paraId="6E4EFBFD" w14:textId="77777777" w:rsidR="0015409A" w:rsidRDefault="0015409A" w:rsidP="00497A95">
      <w:pPr>
        <w:jc w:val="both"/>
      </w:pPr>
      <w:r>
        <w:t>Int total = 100;</w:t>
      </w:r>
    </w:p>
    <w:p w14:paraId="67261A89" w14:textId="77777777" w:rsidR="0015409A" w:rsidRDefault="0015409A" w:rsidP="00497A95">
      <w:pPr>
        <w:jc w:val="both"/>
      </w:pPr>
      <w:r>
        <w:t>Int count = 30;</w:t>
      </w:r>
    </w:p>
    <w:p w14:paraId="3BD4DCE6" w14:textId="77777777" w:rsidR="0015409A" w:rsidRDefault="0015409A" w:rsidP="00497A95">
      <w:pPr>
        <w:jc w:val="both"/>
      </w:pPr>
      <w:r>
        <w:lastRenderedPageBreak/>
        <w:t>Double average = (double) (total/count)</w:t>
      </w:r>
    </w:p>
    <w:p w14:paraId="702B494E" w14:textId="77777777" w:rsidR="00CB03B7" w:rsidRDefault="00CB03B7" w:rsidP="00497A95">
      <w:pPr>
        <w:jc w:val="both"/>
      </w:pPr>
      <w:r>
        <w:t>Under Scores can be used in numbers in place of commas</w:t>
      </w:r>
    </w:p>
    <w:p w14:paraId="47A828CD" w14:textId="77777777" w:rsidR="00CB03B7" w:rsidRDefault="00CB03B7" w:rsidP="00CB03B7">
      <w:pPr>
        <w:jc w:val="both"/>
        <w:rPr>
          <w:b/>
        </w:rPr>
      </w:pPr>
      <w:r>
        <w:rPr>
          <w:b/>
        </w:rPr>
        <w:t>Short Cut Operators</w:t>
      </w:r>
    </w:p>
    <w:p w14:paraId="193216DE" w14:textId="77777777" w:rsidR="00CB03B7" w:rsidRPr="00CB03B7" w:rsidRDefault="00CB03B7" w:rsidP="00CB03B7">
      <w:pPr>
        <w:jc w:val="both"/>
      </w:pPr>
      <w:r w:rsidRPr="00CB03B7">
        <w:t>Count++; = count + 1</w:t>
      </w:r>
    </w:p>
    <w:p w14:paraId="31A406AF" w14:textId="77777777" w:rsidR="00CB03B7" w:rsidRDefault="00CB03B7" w:rsidP="00CB03B7">
      <w:pPr>
        <w:jc w:val="both"/>
      </w:pPr>
      <w:r w:rsidRPr="00CB03B7">
        <w:t>Count --; = count – 1</w:t>
      </w:r>
    </w:p>
    <w:p w14:paraId="7CA13EB6" w14:textId="77777777" w:rsidR="00CB03B7" w:rsidRDefault="00CB03B7" w:rsidP="00CB03B7">
      <w:pPr>
        <w:jc w:val="both"/>
      </w:pPr>
      <w:r>
        <w:t>+=   a =+ 3; a = a +3</w:t>
      </w:r>
    </w:p>
    <w:p w14:paraId="50EFD5D6" w14:textId="77777777" w:rsidR="00CB03B7" w:rsidRDefault="00CB03B7" w:rsidP="00CB03B7">
      <w:pPr>
        <w:jc w:val="both"/>
      </w:pPr>
      <w:r>
        <w:t>Replace the plus with different functions for different effects</w:t>
      </w:r>
    </w:p>
    <w:p w14:paraId="1BEB4730" w14:textId="77777777" w:rsidR="00CB03B7" w:rsidRDefault="00CB03B7" w:rsidP="00CB03B7">
      <w:pPr>
        <w:jc w:val="both"/>
      </w:pPr>
      <w:r>
        <w:rPr>
          <w:b/>
        </w:rPr>
        <w:t>Input</w:t>
      </w:r>
    </w:p>
    <w:p w14:paraId="2C16CB1D" w14:textId="77777777" w:rsidR="00CB03B7" w:rsidRDefault="00CB03B7" w:rsidP="00CB03B7">
      <w:pPr>
        <w:jc w:val="both"/>
      </w:pPr>
      <w:r>
        <w:t>Input using Scanner class</w:t>
      </w:r>
    </w:p>
    <w:p w14:paraId="017AE6BD" w14:textId="77777777" w:rsidR="00CB03B7" w:rsidRDefault="00CB03B7" w:rsidP="00CB03B7">
      <w:pPr>
        <w:jc w:val="both"/>
      </w:pPr>
      <w:r>
        <w:t>Provides methods for reading all the basic types and string</w:t>
      </w:r>
    </w:p>
    <w:p w14:paraId="62F293E9" w14:textId="77777777" w:rsidR="00CB03B7" w:rsidRDefault="00CB03B7" w:rsidP="00CB03B7">
      <w:pPr>
        <w:jc w:val="both"/>
      </w:pPr>
      <w:r>
        <w:t xml:space="preserve">Scanner is in </w:t>
      </w:r>
      <w:proofErr w:type="gramStart"/>
      <w:r>
        <w:t>java.util</w:t>
      </w:r>
      <w:proofErr w:type="gramEnd"/>
    </w:p>
    <w:p w14:paraId="0F2134C7" w14:textId="77777777" w:rsidR="00CB03B7" w:rsidRDefault="00CB03B7" w:rsidP="00CB03B7">
      <w:pPr>
        <w:jc w:val="both"/>
      </w:pPr>
      <w:r>
        <w:t>Scanner parses input into something sequences of characters called tokens</w:t>
      </w:r>
    </w:p>
    <w:p w14:paraId="07F28126" w14:textId="77777777" w:rsidR="00CB03B7" w:rsidRPr="00CB03B7" w:rsidRDefault="00CB03B7" w:rsidP="00CB03B7">
      <w:pPr>
        <w:jc w:val="both"/>
      </w:pPr>
      <w:r>
        <w:t xml:space="preserve">By default, tokens are separated by standard white space characters (tabs, spaces, newline, </w:t>
      </w:r>
      <w:proofErr w:type="spellStart"/>
      <w:r>
        <w:t>ect</w:t>
      </w:r>
      <w:proofErr w:type="spellEnd"/>
      <w:r>
        <w:t>.)</w:t>
      </w:r>
    </w:p>
    <w:p w14:paraId="7D5153E3" w14:textId="77777777" w:rsidR="00CB03B7" w:rsidRDefault="00CB03B7" w:rsidP="00CB03B7">
      <w:pPr>
        <w:jc w:val="both"/>
      </w:pPr>
      <w:r>
        <w:rPr>
          <w:b/>
        </w:rPr>
        <w:t>Scanner Constructor</w:t>
      </w:r>
    </w:p>
    <w:p w14:paraId="340C1770" w14:textId="77777777" w:rsidR="00CB03B7" w:rsidRDefault="00CB03B7" w:rsidP="00CB03B7">
      <w:pPr>
        <w:jc w:val="both"/>
      </w:pPr>
      <w:r>
        <w:t>Creates a scanner object for reading from source. If source is System.in this inst</w:t>
      </w:r>
      <w:r w:rsidR="005B590F">
        <w:t>antiates</w:t>
      </w:r>
      <w:r>
        <w:t xml:space="preserve"> a scanner object for reading from the java console</w:t>
      </w:r>
    </w:p>
    <w:p w14:paraId="4EEBF3C9" w14:textId="77777777" w:rsidR="005B590F" w:rsidRDefault="005B590F" w:rsidP="00376AD7">
      <w:pPr>
        <w:pBdr>
          <w:bottom w:val="single" w:sz="4" w:space="1" w:color="auto"/>
        </w:pBdr>
        <w:jc w:val="both"/>
      </w:pPr>
      <w:proofErr w:type="spellStart"/>
      <w:r>
        <w:t>nextDataType</w:t>
      </w:r>
      <w:proofErr w:type="spellEnd"/>
      <w:r>
        <w:t xml:space="preserve"> () Returns the next token in the input stream can be any of the base data types</w:t>
      </w:r>
      <w:r w:rsidR="00376AD7">
        <w:t>. Replace data type with a base data type such as Boolean.</w:t>
      </w:r>
    </w:p>
    <w:p w14:paraId="4CF44687" w14:textId="77777777" w:rsidR="00376AD7" w:rsidRDefault="00376AD7" w:rsidP="00CB03B7">
      <w:pPr>
        <w:jc w:val="both"/>
        <w:rPr>
          <w:color w:val="FF0000"/>
        </w:rPr>
      </w:pPr>
      <w:r w:rsidRPr="00376AD7">
        <w:rPr>
          <w:color w:val="FF0000"/>
        </w:rPr>
        <w:t>8/28/19</w:t>
      </w:r>
    </w:p>
    <w:p w14:paraId="52428115" w14:textId="77777777" w:rsidR="00376AD7" w:rsidRDefault="00DB0173" w:rsidP="00CB03B7">
      <w:pPr>
        <w:jc w:val="both"/>
      </w:pPr>
      <w:r>
        <w:t xml:space="preserve">Scanner does not </w:t>
      </w:r>
      <w:proofErr w:type="spellStart"/>
      <w:r>
        <w:t>hava</w:t>
      </w:r>
      <w:proofErr w:type="spellEnd"/>
      <w:r>
        <w:t xml:space="preserve"> a </w:t>
      </w:r>
      <w:proofErr w:type="spellStart"/>
      <w:r>
        <w:t>nextChar</w:t>
      </w:r>
      <w:proofErr w:type="spellEnd"/>
      <w:r>
        <w:t xml:space="preserve"> method</w:t>
      </w:r>
    </w:p>
    <w:p w14:paraId="5C5EECE0" w14:textId="77777777" w:rsidR="00DB0173" w:rsidRDefault="00DB0173" w:rsidP="00CB03B7">
      <w:pPr>
        <w:jc w:val="both"/>
      </w:pPr>
      <w:r>
        <w:t>To read a single character, read the input as a String, then extract the first character of the String into a char variable</w:t>
      </w:r>
    </w:p>
    <w:p w14:paraId="40B23CF2" w14:textId="77777777" w:rsidR="00E83B51" w:rsidRPr="00E83B51" w:rsidRDefault="00E83B51" w:rsidP="00CB03B7">
      <w:pPr>
        <w:jc w:val="both"/>
      </w:pPr>
      <w:r>
        <w:rPr>
          <w:b/>
        </w:rPr>
        <w:t xml:space="preserve">Using </w:t>
      </w:r>
      <w:proofErr w:type="spellStart"/>
      <w:r>
        <w:rPr>
          <w:b/>
        </w:rPr>
        <w:t>System.out</w:t>
      </w:r>
      <w:proofErr w:type="spellEnd"/>
    </w:p>
    <w:p w14:paraId="10D8D527" w14:textId="77777777" w:rsidR="005B590F" w:rsidRDefault="00B86A3A" w:rsidP="00CB03B7">
      <w:pPr>
        <w:jc w:val="both"/>
      </w:pPr>
      <w:proofErr w:type="spellStart"/>
      <w:r>
        <w:t>Println</w:t>
      </w:r>
      <w:proofErr w:type="spellEnd"/>
      <w:r>
        <w:t xml:space="preserve"> = prints </w:t>
      </w:r>
      <w:r w:rsidR="00E83B51">
        <w:t>something and then goes to the next line</w:t>
      </w:r>
    </w:p>
    <w:p w14:paraId="6975E659" w14:textId="77777777" w:rsidR="00E83B51" w:rsidRDefault="00E83B51" w:rsidP="00CB03B7">
      <w:pPr>
        <w:jc w:val="both"/>
      </w:pPr>
      <w:r>
        <w:t>Print = prints something but stays on the same line</w:t>
      </w:r>
    </w:p>
    <w:p w14:paraId="6B12D279" w14:textId="77777777" w:rsidR="00E83B51" w:rsidRDefault="00E83B51" w:rsidP="00CB03B7">
      <w:pPr>
        <w:jc w:val="both"/>
        <w:rPr>
          <w:b/>
        </w:rPr>
      </w:pPr>
      <w:r>
        <w:rPr>
          <w:b/>
        </w:rPr>
        <w:t>Java packages</w:t>
      </w:r>
    </w:p>
    <w:p w14:paraId="4C216C9C" w14:textId="77777777" w:rsidR="00E83B51" w:rsidRDefault="00E83B51" w:rsidP="00CB03B7">
      <w:pPr>
        <w:jc w:val="both"/>
      </w:pPr>
      <w:proofErr w:type="spellStart"/>
      <w:r>
        <w:t>Java.lang</w:t>
      </w:r>
      <w:proofErr w:type="spellEnd"/>
      <w:r>
        <w:t xml:space="preserve"> = basic functions</w:t>
      </w:r>
    </w:p>
    <w:p w14:paraId="395071DE" w14:textId="77777777" w:rsidR="00E83B51" w:rsidRDefault="00E83B51" w:rsidP="00CB03B7">
      <w:pPr>
        <w:jc w:val="both"/>
      </w:pPr>
      <w:proofErr w:type="spellStart"/>
      <w:r>
        <w:t>Java.awt</w:t>
      </w:r>
      <w:proofErr w:type="spellEnd"/>
      <w:r>
        <w:t xml:space="preserve"> = graphics for drawings </w:t>
      </w:r>
      <w:proofErr w:type="spellStart"/>
      <w:r>
        <w:t>aand</w:t>
      </w:r>
      <w:proofErr w:type="spellEnd"/>
      <w:r>
        <w:t xml:space="preserve"> using color</w:t>
      </w:r>
    </w:p>
    <w:p w14:paraId="5E2D1947" w14:textId="77777777" w:rsidR="00E83B51" w:rsidRDefault="00E83B51" w:rsidP="00CB03B7">
      <w:pPr>
        <w:jc w:val="both"/>
      </w:pPr>
      <w:proofErr w:type="spellStart"/>
      <w:r>
        <w:t>Java.swing</w:t>
      </w:r>
      <w:proofErr w:type="spellEnd"/>
      <w:r>
        <w:t xml:space="preserve"> = user-interface components</w:t>
      </w:r>
    </w:p>
    <w:p w14:paraId="032FAB83" w14:textId="77777777" w:rsidR="00E83B51" w:rsidRDefault="00E83B51" w:rsidP="00CB03B7">
      <w:pPr>
        <w:jc w:val="both"/>
      </w:pPr>
      <w:proofErr w:type="spellStart"/>
      <w:r>
        <w:t>Java.text</w:t>
      </w:r>
      <w:proofErr w:type="spellEnd"/>
      <w:r>
        <w:t xml:space="preserve"> = classer for formatting numbers</w:t>
      </w:r>
    </w:p>
    <w:p w14:paraId="56D37796" w14:textId="77777777" w:rsidR="00E83B51" w:rsidRDefault="00E83B51" w:rsidP="00CB03B7">
      <w:pPr>
        <w:jc w:val="both"/>
        <w:rPr>
          <w:b/>
        </w:rPr>
      </w:pPr>
      <w:r>
        <w:rPr>
          <w:b/>
        </w:rPr>
        <w:lastRenderedPageBreak/>
        <w:t>String concatenation operators</w:t>
      </w:r>
    </w:p>
    <w:p w14:paraId="099F9BC6" w14:textId="77777777" w:rsidR="00E83B51" w:rsidRDefault="00E83B51" w:rsidP="00CB03B7">
      <w:pPr>
        <w:jc w:val="both"/>
      </w:pPr>
      <w:r>
        <w:t>+ = appends a string to another string</w:t>
      </w:r>
    </w:p>
    <w:p w14:paraId="4B27C316" w14:textId="77777777" w:rsidR="00E83B51" w:rsidRDefault="00E83B51" w:rsidP="00CB03B7">
      <w:pPr>
        <w:jc w:val="both"/>
      </w:pPr>
      <w:r>
        <w:t>+= ex. S3 = s3 + ‘!’</w:t>
      </w:r>
    </w:p>
    <w:p w14:paraId="4F73F9C2" w14:textId="77777777" w:rsidR="00E83B51" w:rsidRDefault="00E83B51" w:rsidP="00CB03B7">
      <w:pPr>
        <w:jc w:val="both"/>
      </w:pPr>
      <w:proofErr w:type="gramStart"/>
      <w:r>
        <w:t>Length(</w:t>
      </w:r>
      <w:proofErr w:type="gramEnd"/>
      <w:r>
        <w:t>) = returns the number</w:t>
      </w:r>
      <w:r w:rsidR="009F31E6">
        <w:t xml:space="preserve"> of characters in a string</w:t>
      </w:r>
    </w:p>
    <w:p w14:paraId="2F416E5B" w14:textId="77777777" w:rsidR="009F31E6" w:rsidRDefault="009F31E6" w:rsidP="00CB03B7">
      <w:pPr>
        <w:jc w:val="both"/>
      </w:pPr>
      <w:proofErr w:type="spellStart"/>
      <w:r>
        <w:t>toUppercase</w:t>
      </w:r>
      <w:proofErr w:type="spellEnd"/>
      <w:r>
        <w:t xml:space="preserve"> = makes all </w:t>
      </w:r>
      <w:proofErr w:type="gramStart"/>
      <w:r>
        <w:t>characters</w:t>
      </w:r>
      <w:proofErr w:type="gramEnd"/>
      <w:r>
        <w:t xml:space="preserve"> upper case</w:t>
      </w:r>
    </w:p>
    <w:p w14:paraId="7C335B97" w14:textId="77777777" w:rsidR="009F31E6" w:rsidRDefault="009F31E6" w:rsidP="00CB03B7">
      <w:pPr>
        <w:jc w:val="both"/>
      </w:pPr>
      <w:proofErr w:type="spellStart"/>
      <w:r>
        <w:t>toLowerCase</w:t>
      </w:r>
      <w:proofErr w:type="spellEnd"/>
      <w:r>
        <w:t xml:space="preserve"> = makes all </w:t>
      </w:r>
      <w:proofErr w:type="gramStart"/>
      <w:r>
        <w:t>characters</w:t>
      </w:r>
      <w:proofErr w:type="gramEnd"/>
      <w:r>
        <w:t xml:space="preserve"> lower case</w:t>
      </w:r>
    </w:p>
    <w:p w14:paraId="594DBB72" w14:textId="77777777" w:rsidR="009F31E6" w:rsidRDefault="009F31E6" w:rsidP="00CB03B7">
      <w:pPr>
        <w:jc w:val="both"/>
      </w:pPr>
      <w:proofErr w:type="spellStart"/>
      <w:r>
        <w:t>indexOf</w:t>
      </w:r>
      <w:proofErr w:type="spellEnd"/>
      <w:r>
        <w:t xml:space="preserve"> = returns the index of the first occurrence of </w:t>
      </w:r>
      <w:proofErr w:type="gramStart"/>
      <w:r>
        <w:t>a ,string</w:t>
      </w:r>
      <w:proofErr w:type="gramEnd"/>
      <w:r>
        <w:t xml:space="preserve"> or a character, or -1 if not found</w:t>
      </w:r>
    </w:p>
    <w:p w14:paraId="161CED8B" w14:textId="77777777" w:rsidR="0015409A" w:rsidRDefault="009F31E6" w:rsidP="00497A95">
      <w:pPr>
        <w:jc w:val="both"/>
      </w:pPr>
      <w:r>
        <w:t xml:space="preserve">substring = returns a substring of a string beginning at the character at </w:t>
      </w:r>
      <w:proofErr w:type="spellStart"/>
      <w:r>
        <w:t>startIndex</w:t>
      </w:r>
      <w:proofErr w:type="spellEnd"/>
      <w:r>
        <w:t xml:space="preserve"> and ending at the character at </w:t>
      </w:r>
      <w:proofErr w:type="spellStart"/>
      <w:r>
        <w:t>endIndex</w:t>
      </w:r>
      <w:proofErr w:type="spellEnd"/>
      <w:r>
        <w:t xml:space="preserve"> -1</w:t>
      </w:r>
    </w:p>
    <w:p w14:paraId="6ED19AE6" w14:textId="77777777" w:rsidR="00AD3F62" w:rsidRDefault="00AD3F62" w:rsidP="00497A95">
      <w:pPr>
        <w:jc w:val="both"/>
      </w:pPr>
      <w:r>
        <w:rPr>
          <w:b/>
        </w:rPr>
        <w:t>The random class</w:t>
      </w:r>
    </w:p>
    <w:p w14:paraId="7A306C9A" w14:textId="77777777" w:rsidR="00AD3F62" w:rsidRDefault="00AD3F62" w:rsidP="00497A95">
      <w:pPr>
        <w:jc w:val="both"/>
      </w:pPr>
      <w:r>
        <w:t>Random = generates a pseudorandom number (appearing to be random but is mathematically calculated)</w:t>
      </w:r>
    </w:p>
    <w:p w14:paraId="2EC3444F" w14:textId="77777777" w:rsidR="00AD3F62" w:rsidRDefault="00AD3F62" w:rsidP="00497A95">
      <w:pPr>
        <w:jc w:val="both"/>
      </w:pPr>
      <w:proofErr w:type="spellStart"/>
      <w:proofErr w:type="gramStart"/>
      <w:r>
        <w:t>Randon</w:t>
      </w:r>
      <w:proofErr w:type="spellEnd"/>
      <w:r>
        <w:t>(</w:t>
      </w:r>
      <w:proofErr w:type="gramEnd"/>
      <w:r>
        <w:t>) creates a random number</w:t>
      </w:r>
    </w:p>
    <w:p w14:paraId="142067FD" w14:textId="77777777" w:rsidR="00AD3F62" w:rsidRDefault="00AD3F62" w:rsidP="00497A95">
      <w:pPr>
        <w:jc w:val="both"/>
      </w:pPr>
      <w:proofErr w:type="spellStart"/>
      <w:r>
        <w:t>nextInt</w:t>
      </w:r>
      <w:proofErr w:type="spellEnd"/>
      <w:r>
        <w:t xml:space="preserve"> = returns a random integer ranging from 0 up to but not including number</w:t>
      </w:r>
    </w:p>
    <w:p w14:paraId="3A420DDB" w14:textId="77777777" w:rsidR="00AD3F62" w:rsidRDefault="00AD3F62" w:rsidP="00497A95">
      <w:pPr>
        <w:jc w:val="both"/>
        <w:rPr>
          <w:b/>
        </w:rPr>
      </w:pPr>
      <w:r>
        <w:rPr>
          <w:b/>
        </w:rPr>
        <w:t xml:space="preserve">The math </w:t>
      </w:r>
      <w:proofErr w:type="gramStart"/>
      <w:r>
        <w:rPr>
          <w:b/>
        </w:rPr>
        <w:t>class</w:t>
      </w:r>
      <w:proofErr w:type="gramEnd"/>
    </w:p>
    <w:p w14:paraId="131A6633" w14:textId="77777777" w:rsidR="0077782C" w:rsidRDefault="00AD3F62" w:rsidP="00497A95">
      <w:pPr>
        <w:jc w:val="both"/>
      </w:pPr>
      <w:r>
        <w:t>Stores E and Pi</w:t>
      </w:r>
    </w:p>
    <w:p w14:paraId="76CF6B9F" w14:textId="77777777" w:rsidR="0077782C" w:rsidRDefault="0077782C" w:rsidP="00497A95">
      <w:pPr>
        <w:jc w:val="both"/>
      </w:pPr>
      <w:r>
        <w:t xml:space="preserve">Ex. </w:t>
      </w:r>
      <w:proofErr w:type="spellStart"/>
      <w:r>
        <w:t>System.out.println</w:t>
      </w:r>
      <w:proofErr w:type="spellEnd"/>
      <w:r>
        <w:t>(</w:t>
      </w:r>
      <w:proofErr w:type="spellStart"/>
      <w:r>
        <w:t>Math.PI</w:t>
      </w:r>
      <w:proofErr w:type="spellEnd"/>
      <w:r>
        <w:t>);</w:t>
      </w:r>
    </w:p>
    <w:p w14:paraId="0E609C57" w14:textId="77777777" w:rsidR="0077782C" w:rsidRDefault="0077782C" w:rsidP="00497A95">
      <w:pPr>
        <w:jc w:val="both"/>
      </w:pPr>
      <w:r>
        <w:t>Abs = Absolute Value</w:t>
      </w:r>
    </w:p>
    <w:p w14:paraId="2B5A6689" w14:textId="77777777" w:rsidR="0077782C" w:rsidRDefault="0077782C" w:rsidP="00497A95">
      <w:pPr>
        <w:jc w:val="both"/>
      </w:pPr>
      <w:r>
        <w:t>Log = returns the natural log</w:t>
      </w:r>
    </w:p>
    <w:p w14:paraId="461C60B3" w14:textId="77777777" w:rsidR="0077782C" w:rsidRDefault="0077782C" w:rsidP="00497A95">
      <w:pPr>
        <w:jc w:val="both"/>
      </w:pPr>
      <w:r>
        <w:t>Sqrt = returns the square root</w:t>
      </w:r>
    </w:p>
    <w:p w14:paraId="49B67F14" w14:textId="77777777" w:rsidR="0077782C" w:rsidRDefault="0077782C" w:rsidP="00497A95">
      <w:pPr>
        <w:jc w:val="both"/>
      </w:pPr>
      <w:r>
        <w:t>Pow = raises the value to a power</w:t>
      </w:r>
    </w:p>
    <w:p w14:paraId="79360A1D" w14:textId="77777777" w:rsidR="0077782C" w:rsidRPr="006039FE" w:rsidRDefault="0077782C" w:rsidP="006039FE">
      <w:pPr>
        <w:pBdr>
          <w:bottom w:val="single" w:sz="4" w:space="1" w:color="auto"/>
        </w:pBdr>
        <w:jc w:val="both"/>
      </w:pPr>
      <w:r>
        <w:t>Round = rounds a number</w:t>
      </w:r>
    </w:p>
    <w:p w14:paraId="292EF14C" w14:textId="77777777" w:rsidR="006039FE" w:rsidRDefault="006039FE" w:rsidP="00497A95">
      <w:pPr>
        <w:jc w:val="both"/>
        <w:rPr>
          <w:color w:val="FF0000"/>
        </w:rPr>
      </w:pPr>
      <w:r w:rsidRPr="006039FE">
        <w:rPr>
          <w:color w:val="FF0000"/>
        </w:rPr>
        <w:t>9/4/19</w:t>
      </w:r>
    </w:p>
    <w:p w14:paraId="08EBC6B5" w14:textId="77777777" w:rsidR="006039FE" w:rsidRPr="006039FE" w:rsidRDefault="006039FE" w:rsidP="00497A95">
      <w:pPr>
        <w:jc w:val="both"/>
        <w:rPr>
          <w:b/>
        </w:rPr>
      </w:pPr>
      <w:r w:rsidRPr="006039FE">
        <w:rPr>
          <w:b/>
        </w:rPr>
        <w:t>Exit method</w:t>
      </w:r>
    </w:p>
    <w:p w14:paraId="5832B5EA" w14:textId="77777777" w:rsidR="006039FE" w:rsidRDefault="006039FE" w:rsidP="00497A95">
      <w:pPr>
        <w:jc w:val="both"/>
      </w:pPr>
      <w:r w:rsidRPr="006039FE">
        <w:t>Terminates a java program, a value of 0 indicates a normal termination. Any other value indicates an abnormal termination.</w:t>
      </w:r>
    </w:p>
    <w:p w14:paraId="2C79B9A3" w14:textId="77777777" w:rsidR="006039FE" w:rsidRDefault="006039FE" w:rsidP="00497A95">
      <w:pPr>
        <w:jc w:val="both"/>
      </w:pPr>
      <w:r>
        <w:t>Min and Max can be used using the Math function</w:t>
      </w:r>
    </w:p>
    <w:p w14:paraId="54D35DB5" w14:textId="77777777" w:rsidR="006039FE" w:rsidRDefault="00EC2726" w:rsidP="00497A95">
      <w:pPr>
        <w:jc w:val="both"/>
        <w:rPr>
          <w:b/>
        </w:rPr>
      </w:pPr>
      <w:r>
        <w:rPr>
          <w:b/>
        </w:rPr>
        <w:t>Wrapper Classes</w:t>
      </w:r>
    </w:p>
    <w:p w14:paraId="4BBECB22" w14:textId="77777777" w:rsidR="00EC2726" w:rsidRDefault="00EC2726" w:rsidP="00497A95">
      <w:pPr>
        <w:jc w:val="both"/>
      </w:pPr>
      <w:r>
        <w:t>Wrap the value of a primitive data type</w:t>
      </w:r>
    </w:p>
    <w:p w14:paraId="7183C425" w14:textId="77777777" w:rsidR="00EC2726" w:rsidRDefault="00EC2726" w:rsidP="00497A95">
      <w:pPr>
        <w:jc w:val="both"/>
      </w:pPr>
      <w:r>
        <w:t>Useful for converting strings into an int or double</w:t>
      </w:r>
    </w:p>
    <w:p w14:paraId="6708B5C0" w14:textId="77777777" w:rsidR="00EC2726" w:rsidRDefault="00EC2726" w:rsidP="00497A95">
      <w:pPr>
        <w:jc w:val="both"/>
      </w:pPr>
      <w:r>
        <w:lastRenderedPageBreak/>
        <w:t xml:space="preserve">Wrapper class is the </w:t>
      </w:r>
      <w:proofErr w:type="gramStart"/>
      <w:r>
        <w:t>upper case</w:t>
      </w:r>
      <w:proofErr w:type="gramEnd"/>
      <w:r>
        <w:t xml:space="preserve"> version of a primitive class ex. (int = Integer)</w:t>
      </w:r>
    </w:p>
    <w:p w14:paraId="54317FC2" w14:textId="77777777" w:rsidR="00EC2726" w:rsidRDefault="00EC2726" w:rsidP="00497A95">
      <w:pPr>
        <w:jc w:val="both"/>
      </w:pPr>
      <w:r>
        <w:t xml:space="preserve">Autoboxing is the automatic conversion between a </w:t>
      </w:r>
      <w:r w:rsidR="00C762B4">
        <w:t>p</w:t>
      </w:r>
      <w:r>
        <w:t>rimitive type and a wrapper class</w:t>
      </w:r>
    </w:p>
    <w:p w14:paraId="09FF1CBB" w14:textId="77777777" w:rsidR="00EC2726" w:rsidRDefault="00EC2726" w:rsidP="00497A95">
      <w:pPr>
        <w:jc w:val="both"/>
      </w:pPr>
      <w:r>
        <w:t xml:space="preserve">Unboxing is </w:t>
      </w:r>
      <w:proofErr w:type="spellStart"/>
      <w:r>
        <w:t>t he</w:t>
      </w:r>
      <w:proofErr w:type="spellEnd"/>
      <w:r>
        <w:t xml:space="preserve"> automatic conversion between a wrapper object and a primitive data type when a wrapper object is used where a primitive data type is expected</w:t>
      </w:r>
    </w:p>
    <w:p w14:paraId="1AFDF0F3" w14:textId="77777777" w:rsidR="00EC2726" w:rsidRDefault="00EC2726" w:rsidP="00497A95">
      <w:pPr>
        <w:jc w:val="both"/>
      </w:pPr>
      <w:r>
        <w:t>Parse int turns a string into an int</w:t>
      </w:r>
    </w:p>
    <w:p w14:paraId="1B116AE7" w14:textId="77777777" w:rsidR="00EC2726" w:rsidRDefault="00EC2726" w:rsidP="00497A95">
      <w:pPr>
        <w:jc w:val="both"/>
      </w:pPr>
      <w:r>
        <w:t>Value of coverts a string to an Integer</w:t>
      </w:r>
      <w:r w:rsidR="00C762B4">
        <w:t xml:space="preserve"> </w:t>
      </w:r>
    </w:p>
    <w:p w14:paraId="063EE47B" w14:textId="77777777" w:rsidR="00C762B4" w:rsidRDefault="00C762B4" w:rsidP="00497A95">
      <w:pPr>
        <w:jc w:val="both"/>
        <w:rPr>
          <w:b/>
        </w:rPr>
      </w:pPr>
      <w:r>
        <w:rPr>
          <w:b/>
        </w:rPr>
        <w:t>Four types of flow control</w:t>
      </w:r>
    </w:p>
    <w:p w14:paraId="35CFFDE1" w14:textId="77777777" w:rsidR="00C762B4" w:rsidRDefault="00C762B4" w:rsidP="00497A95">
      <w:pPr>
        <w:jc w:val="both"/>
      </w:pPr>
      <w:r>
        <w:t>Sequential processing = executes in order</w:t>
      </w:r>
    </w:p>
    <w:p w14:paraId="074B6740" w14:textId="77777777" w:rsidR="00C762B4" w:rsidRDefault="00C762B4" w:rsidP="00497A95">
      <w:pPr>
        <w:jc w:val="both"/>
      </w:pPr>
      <w:r>
        <w:t>Method call = jump to code in a method then returns</w:t>
      </w:r>
    </w:p>
    <w:p w14:paraId="72C4B2CD" w14:textId="77777777" w:rsidR="00C762B4" w:rsidRDefault="00C762B4" w:rsidP="00497A95">
      <w:pPr>
        <w:jc w:val="both"/>
      </w:pPr>
      <w:r>
        <w:t>Selection = Choose code to execute based on data value</w:t>
      </w:r>
    </w:p>
    <w:p w14:paraId="7F0C5748" w14:textId="77777777" w:rsidR="00C762B4" w:rsidRDefault="00C762B4" w:rsidP="00497A95">
      <w:pPr>
        <w:jc w:val="both"/>
      </w:pPr>
      <w:r>
        <w:t>Looping or iteration = repeat operations for multiple data values</w:t>
      </w:r>
    </w:p>
    <w:p w14:paraId="177D6C41" w14:textId="77777777" w:rsidR="00C762B4" w:rsidRDefault="00C762B4" w:rsidP="00497A95">
      <w:pPr>
        <w:jc w:val="both"/>
        <w:rPr>
          <w:b/>
        </w:rPr>
      </w:pPr>
      <w:r>
        <w:rPr>
          <w:b/>
        </w:rPr>
        <w:t>4 Cornerstones of computational thinking</w:t>
      </w:r>
    </w:p>
    <w:p w14:paraId="41AEC045" w14:textId="77777777" w:rsidR="00C762B4" w:rsidRDefault="00C762B4" w:rsidP="00497A95">
      <w:pPr>
        <w:jc w:val="both"/>
      </w:pPr>
      <w:r>
        <w:rPr>
          <w:b/>
        </w:rPr>
        <w:t>Decomposition</w:t>
      </w:r>
    </w:p>
    <w:p w14:paraId="6812FBEB" w14:textId="77777777" w:rsidR="00C762B4" w:rsidRDefault="00C762B4" w:rsidP="00497A95">
      <w:pPr>
        <w:jc w:val="both"/>
      </w:pPr>
      <w:r>
        <w:t>Breaking down a complex problem or system into smaller parts that are more manageable</w:t>
      </w:r>
    </w:p>
    <w:p w14:paraId="3B5752F1" w14:textId="77777777" w:rsidR="00C762B4" w:rsidRDefault="00C762B4" w:rsidP="00497A95">
      <w:pPr>
        <w:jc w:val="both"/>
      </w:pPr>
      <w:r>
        <w:rPr>
          <w:b/>
        </w:rPr>
        <w:t>Pattern recognition</w:t>
      </w:r>
    </w:p>
    <w:p w14:paraId="2015C8F6" w14:textId="77777777" w:rsidR="00C762B4" w:rsidRDefault="00C762B4" w:rsidP="00497A95">
      <w:pPr>
        <w:jc w:val="both"/>
      </w:pPr>
      <w:r>
        <w:t>Involves finding patterns can be used to help solve problems more efficiently</w:t>
      </w:r>
    </w:p>
    <w:p w14:paraId="7ECB3DEF" w14:textId="77777777" w:rsidR="00C762B4" w:rsidRDefault="00C762B4" w:rsidP="00497A95">
      <w:pPr>
        <w:jc w:val="both"/>
        <w:rPr>
          <w:b/>
        </w:rPr>
      </w:pPr>
      <w:r>
        <w:t xml:space="preserve"> </w:t>
      </w:r>
      <w:r>
        <w:rPr>
          <w:b/>
        </w:rPr>
        <w:t>Algorithm</w:t>
      </w:r>
    </w:p>
    <w:p w14:paraId="5613FF58" w14:textId="77777777" w:rsidR="00C762B4" w:rsidRDefault="00F205FA" w:rsidP="00133F61">
      <w:pPr>
        <w:pBdr>
          <w:bottom w:val="single" w:sz="4" w:space="1" w:color="auto"/>
        </w:pBdr>
        <w:jc w:val="both"/>
      </w:pPr>
      <w:r>
        <w:t>Is a plan a set of step by step instructions to solve a problem Sometimes written as a flow chart or as pseudocode</w:t>
      </w:r>
    </w:p>
    <w:p w14:paraId="5837C72E" w14:textId="77777777" w:rsidR="00133F61" w:rsidRDefault="00133F61" w:rsidP="00497A95">
      <w:pPr>
        <w:jc w:val="both"/>
        <w:rPr>
          <w:color w:val="FF0000"/>
        </w:rPr>
      </w:pPr>
      <w:r>
        <w:rPr>
          <w:color w:val="FF0000"/>
        </w:rPr>
        <w:t>9/9/19</w:t>
      </w:r>
    </w:p>
    <w:p w14:paraId="6EE12559" w14:textId="77777777" w:rsidR="00133F61" w:rsidRDefault="00133F61" w:rsidP="00133F61">
      <w:pPr>
        <w:pBdr>
          <w:bottom w:val="single" w:sz="4" w:space="1" w:color="auto"/>
        </w:pBdr>
        <w:jc w:val="both"/>
      </w:pPr>
      <w:r>
        <w:t>Absent</w:t>
      </w:r>
    </w:p>
    <w:p w14:paraId="4E62A7EA" w14:textId="77777777" w:rsidR="00133F61" w:rsidRPr="00133F61" w:rsidRDefault="00133F61" w:rsidP="00497A95">
      <w:pPr>
        <w:jc w:val="both"/>
        <w:rPr>
          <w:color w:val="FF0000"/>
        </w:rPr>
      </w:pPr>
      <w:r>
        <w:rPr>
          <w:color w:val="FF0000"/>
        </w:rPr>
        <w:t>9/11/19</w:t>
      </w:r>
    </w:p>
    <w:p w14:paraId="39D09B18" w14:textId="77777777" w:rsidR="00133F61" w:rsidRDefault="00E362CD" w:rsidP="00497A95">
      <w:pPr>
        <w:jc w:val="both"/>
      </w:pPr>
      <w:r>
        <w:t>Nested ifs are if statements inside of nested if statements</w:t>
      </w:r>
    </w:p>
    <w:p w14:paraId="12DAAE74" w14:textId="77777777" w:rsidR="00E362CD" w:rsidRDefault="00DA6CE7" w:rsidP="00497A95">
      <w:pPr>
        <w:jc w:val="both"/>
      </w:pPr>
      <w:r>
        <w:t>Threshold values == how close should the values be, to be considered equal</w:t>
      </w:r>
    </w:p>
    <w:p w14:paraId="6A635D99" w14:textId="77777777" w:rsidR="00DA6CE7" w:rsidRDefault="00DA6CE7" w:rsidP="00497A95">
      <w:pPr>
        <w:jc w:val="both"/>
      </w:pPr>
      <w:r>
        <w:t>If the abs value of the difference between the two numbers is less than the threshold value, the we will consider the values to be equal</w:t>
      </w:r>
    </w:p>
    <w:p w14:paraId="010A9F09" w14:textId="77777777" w:rsidR="00DA6CE7" w:rsidRDefault="00DA6CE7" w:rsidP="00497A95">
      <w:pPr>
        <w:jc w:val="both"/>
      </w:pPr>
      <w:r>
        <w:t>The big decimal class can help with rounding issues</w:t>
      </w:r>
    </w:p>
    <w:p w14:paraId="0F83D7B1" w14:textId="77777777" w:rsidR="00DA6CE7" w:rsidRDefault="00DA6CE7" w:rsidP="00497A95">
      <w:pPr>
        <w:jc w:val="both"/>
      </w:pPr>
      <w:proofErr w:type="gramStart"/>
      <w:r>
        <w:t>.equals</w:t>
      </w:r>
      <w:proofErr w:type="gramEnd"/>
      <w:r>
        <w:t xml:space="preserve"> is a way to compare Strings: it is case sensitive</w:t>
      </w:r>
    </w:p>
    <w:p w14:paraId="4FF6565A" w14:textId="77777777" w:rsidR="00DA6CE7" w:rsidRDefault="00DA6CE7" w:rsidP="00497A95">
      <w:pPr>
        <w:jc w:val="both"/>
      </w:pPr>
      <w:proofErr w:type="spellStart"/>
      <w:r>
        <w:t>Equalsignorecase</w:t>
      </w:r>
      <w:proofErr w:type="spellEnd"/>
      <w:r>
        <w:t xml:space="preserve"> is not case sensitive</w:t>
      </w:r>
    </w:p>
    <w:p w14:paraId="385B90C0" w14:textId="77777777" w:rsidR="00DA6CE7" w:rsidRDefault="00DA6CE7" w:rsidP="00497A95">
      <w:pPr>
        <w:jc w:val="both"/>
      </w:pPr>
      <w:proofErr w:type="spellStart"/>
      <w:r>
        <w:t>Compareto</w:t>
      </w:r>
      <w:proofErr w:type="spellEnd"/>
      <w:r>
        <w:t xml:space="preserve"> compares the values of strings</w:t>
      </w:r>
    </w:p>
    <w:p w14:paraId="2BCCF403" w14:textId="77777777" w:rsidR="00DA6CE7" w:rsidRDefault="00B2777B" w:rsidP="00497A95">
      <w:pPr>
        <w:jc w:val="both"/>
      </w:pPr>
      <w:r>
        <w:lastRenderedPageBreak/>
        <w:t xml:space="preserve">The conditional operator </w:t>
      </w:r>
      <w:proofErr w:type="gramStart"/>
      <w:r>
        <w:t>(?:)</w:t>
      </w:r>
      <w:proofErr w:type="gramEnd"/>
      <w:r>
        <w:t xml:space="preserve"> </w:t>
      </w:r>
    </w:p>
    <w:p w14:paraId="70B9DDE5" w14:textId="77777777" w:rsidR="00B2777B" w:rsidRDefault="00B2777B" w:rsidP="00497A95">
      <w:pPr>
        <w:jc w:val="both"/>
      </w:pPr>
      <w:proofErr w:type="gramStart"/>
      <w:r>
        <w:t>Condition ?</w:t>
      </w:r>
      <w:proofErr w:type="gramEnd"/>
      <w:r>
        <w:t xml:space="preserve"> True </w:t>
      </w:r>
      <w:proofErr w:type="gramStart"/>
      <w:r>
        <w:t>equal :</w:t>
      </w:r>
      <w:proofErr w:type="gramEnd"/>
      <w:r>
        <w:t xml:space="preserve"> False equal</w:t>
      </w:r>
    </w:p>
    <w:p w14:paraId="25828CFC" w14:textId="77777777" w:rsidR="00B2777B" w:rsidRDefault="00B2777B" w:rsidP="00497A95">
      <w:pPr>
        <w:jc w:val="both"/>
      </w:pPr>
      <w:r>
        <w:t xml:space="preserve">Ex. Int </w:t>
      </w:r>
      <w:proofErr w:type="spellStart"/>
      <w:r>
        <w:t>absValue</w:t>
      </w:r>
      <w:proofErr w:type="spellEnd"/>
      <w:r>
        <w:t xml:space="preserve"> = </w:t>
      </w:r>
      <w:proofErr w:type="gramStart"/>
      <w:r>
        <w:t>( a</w:t>
      </w:r>
      <w:proofErr w:type="gramEnd"/>
      <w:r>
        <w:t xml:space="preserve"> &gt; 0 ? a : -a);</w:t>
      </w:r>
    </w:p>
    <w:p w14:paraId="1C675D84" w14:textId="1ED6199C" w:rsidR="00B2777B" w:rsidRDefault="00B2777B" w:rsidP="00AA0A65">
      <w:pPr>
        <w:pBdr>
          <w:bottom w:val="single" w:sz="4" w:space="1" w:color="auto"/>
        </w:pBdr>
        <w:jc w:val="both"/>
      </w:pPr>
      <w:r>
        <w:t>Switch statements can be used instead of an if/else/if</w:t>
      </w:r>
    </w:p>
    <w:p w14:paraId="16A127E0" w14:textId="2B0B6519" w:rsidR="00AA0A65" w:rsidRPr="00AA0A65" w:rsidRDefault="00AA0A65" w:rsidP="00497A95">
      <w:pPr>
        <w:jc w:val="both"/>
        <w:rPr>
          <w:color w:val="FF0000"/>
        </w:rPr>
      </w:pPr>
      <w:r w:rsidRPr="00AA0A65">
        <w:rPr>
          <w:color w:val="FF0000"/>
        </w:rPr>
        <w:t>9/16/19</w:t>
      </w:r>
    </w:p>
    <w:p w14:paraId="6F322DD2" w14:textId="7AA1EF76" w:rsidR="00AA0A65" w:rsidRDefault="00AA0A65" w:rsidP="00497A95">
      <w:pPr>
        <w:jc w:val="both"/>
      </w:pPr>
      <w:r>
        <w:rPr>
          <w:b/>
          <w:bCs/>
        </w:rPr>
        <w:t>Loops</w:t>
      </w:r>
    </w:p>
    <w:p w14:paraId="316C7017" w14:textId="5B96CB80" w:rsidR="00AA0A65" w:rsidRDefault="00AA0A65" w:rsidP="00497A95">
      <w:pPr>
        <w:jc w:val="both"/>
      </w:pPr>
      <w:r>
        <w:t>Executes a set of instructions repeatedly while some condition is true</w:t>
      </w:r>
    </w:p>
    <w:p w14:paraId="4309DBF2" w14:textId="31958DBC" w:rsidR="00A441F3" w:rsidRDefault="00A441F3" w:rsidP="00497A95">
      <w:pPr>
        <w:jc w:val="both"/>
      </w:pPr>
      <w:r>
        <w:t xml:space="preserve">Loops are used for accumulation, counting items, finding </w:t>
      </w:r>
      <w:proofErr w:type="spellStart"/>
      <w:proofErr w:type="gramStart"/>
      <w:r>
        <w:t>a</w:t>
      </w:r>
      <w:proofErr w:type="spellEnd"/>
      <w:proofErr w:type="gramEnd"/>
      <w:r>
        <w:t xml:space="preserve"> average, finding a max or min, animation.</w:t>
      </w:r>
    </w:p>
    <w:p w14:paraId="516B41D5" w14:textId="35E0A0A3" w:rsidR="00B05CC7" w:rsidRDefault="00B05CC7" w:rsidP="00497A95">
      <w:pPr>
        <w:jc w:val="both"/>
      </w:pPr>
      <w:r>
        <w:t xml:space="preserve">Can be used to check user input </w:t>
      </w:r>
      <w:proofErr w:type="spellStart"/>
      <w:r>
        <w:t>input</w:t>
      </w:r>
      <w:proofErr w:type="spellEnd"/>
    </w:p>
    <w:p w14:paraId="7370A0C1" w14:textId="49159235" w:rsidR="00A441F3" w:rsidRPr="00A441F3" w:rsidRDefault="00AA0A65" w:rsidP="00497A95">
      <w:pPr>
        <w:jc w:val="both"/>
        <w:rPr>
          <w:b/>
          <w:bCs/>
        </w:rPr>
      </w:pPr>
      <w:r>
        <w:rPr>
          <w:b/>
          <w:bCs/>
        </w:rPr>
        <w:t>While loop</w:t>
      </w:r>
    </w:p>
    <w:p w14:paraId="2C12DDAF" w14:textId="4F1CAC6F" w:rsidR="00AA0A65" w:rsidRPr="00AA0A65" w:rsidRDefault="00AA0A65" w:rsidP="00497A95">
      <w:pPr>
        <w:jc w:val="both"/>
      </w:pPr>
      <w:r>
        <w:t>The condition is evaluated, if it is the loop is executed than revaluated. It keeps looping till false, then processes the result</w:t>
      </w:r>
      <w:r w:rsidR="00A441F3">
        <w:t>.</w:t>
      </w:r>
    </w:p>
    <w:p w14:paraId="08DA0EE7" w14:textId="6AE0360B" w:rsidR="00AA0A65" w:rsidRDefault="00AA0A65" w:rsidP="00497A95">
      <w:pPr>
        <w:jc w:val="both"/>
        <w:rPr>
          <w:b/>
          <w:bCs/>
        </w:rPr>
      </w:pPr>
      <w:r>
        <w:rPr>
          <w:b/>
          <w:bCs/>
        </w:rPr>
        <w:t>Do While Loop</w:t>
      </w:r>
    </w:p>
    <w:p w14:paraId="36864326" w14:textId="041641D8" w:rsidR="00A441F3" w:rsidRDefault="00A441F3" w:rsidP="00497A95">
      <w:pPr>
        <w:jc w:val="both"/>
      </w:pPr>
      <w:r>
        <w:t>The do while loop body is executed then the condition is checked. If true, the loop is repeated if false the loop is not repeated. It’s a while loop that always runs once first.</w:t>
      </w:r>
    </w:p>
    <w:p w14:paraId="64E8B40A" w14:textId="38E14E26" w:rsidR="00B05CC7" w:rsidRDefault="00B05CC7" w:rsidP="00497A95">
      <w:pPr>
        <w:jc w:val="both"/>
      </w:pPr>
      <w:r>
        <w:t>Syntax:</w:t>
      </w:r>
    </w:p>
    <w:p w14:paraId="0DD68506" w14:textId="3BC7B2D9" w:rsidR="00B05CC7" w:rsidRDefault="00B05CC7" w:rsidP="00497A95">
      <w:pPr>
        <w:jc w:val="both"/>
      </w:pPr>
      <w:r>
        <w:t>Do {</w:t>
      </w:r>
    </w:p>
    <w:p w14:paraId="77250D3D" w14:textId="5A275285" w:rsidR="00B05CC7" w:rsidRDefault="00B05CC7" w:rsidP="00497A95">
      <w:pPr>
        <w:jc w:val="both"/>
      </w:pPr>
      <w:r>
        <w:t>body</w:t>
      </w:r>
    </w:p>
    <w:p w14:paraId="64FE10DB" w14:textId="3B43EE53" w:rsidR="00B05CC7" w:rsidRPr="00A441F3" w:rsidRDefault="00B05CC7" w:rsidP="00497A95">
      <w:pPr>
        <w:jc w:val="both"/>
      </w:pPr>
      <w:r>
        <w:t>} while (condition</w:t>
      </w:r>
      <w:proofErr w:type="gramStart"/>
      <w:r>
        <w:t>);</w:t>
      </w:r>
      <w:r w:rsidR="00DE55C4">
        <w:t>+</w:t>
      </w:r>
      <w:proofErr w:type="gramEnd"/>
      <w:r w:rsidR="00DE55C4">
        <w:t>3252</w:t>
      </w:r>
    </w:p>
    <w:p w14:paraId="64A6D649" w14:textId="3F59050B" w:rsidR="00AA0A65" w:rsidRDefault="00AA0A65" w:rsidP="00497A95">
      <w:pPr>
        <w:jc w:val="both"/>
        <w:rPr>
          <w:b/>
          <w:bCs/>
        </w:rPr>
      </w:pPr>
      <w:r>
        <w:rPr>
          <w:b/>
          <w:bCs/>
        </w:rPr>
        <w:t xml:space="preserve">For Loop </w:t>
      </w:r>
    </w:p>
    <w:p w14:paraId="55235F25" w14:textId="202B0E20" w:rsidR="00B03A4A" w:rsidRPr="00B03A4A" w:rsidRDefault="00B03A4A" w:rsidP="00497A95">
      <w:pPr>
        <w:jc w:val="both"/>
      </w:pPr>
      <w:proofErr w:type="spellStart"/>
      <w:r w:rsidRPr="00B03A4A">
        <w:t>Intialization</w:t>
      </w:r>
      <w:proofErr w:type="spellEnd"/>
      <w:r w:rsidRPr="00B03A4A">
        <w:t>, condition, and update all are on the same line</w:t>
      </w:r>
    </w:p>
    <w:p w14:paraId="25C3F179" w14:textId="455674CD" w:rsidR="00B03A4A" w:rsidRDefault="00B03A4A" w:rsidP="00497A95">
      <w:pPr>
        <w:jc w:val="both"/>
      </w:pPr>
      <w:r>
        <w:t>Syntax:</w:t>
      </w:r>
    </w:p>
    <w:p w14:paraId="07C3F91D" w14:textId="47710D95" w:rsidR="00B03A4A" w:rsidRDefault="00B03A4A" w:rsidP="00497A95">
      <w:pPr>
        <w:jc w:val="both"/>
      </w:pPr>
      <w:r>
        <w:t xml:space="preserve">For (initialization; loop condition; loop </w:t>
      </w:r>
      <w:proofErr w:type="gramStart"/>
      <w:r>
        <w:t>update){</w:t>
      </w:r>
      <w:proofErr w:type="gramEnd"/>
    </w:p>
    <w:p w14:paraId="40105421" w14:textId="5722F534" w:rsidR="00B03A4A" w:rsidRDefault="00B03A4A" w:rsidP="00497A95">
      <w:pPr>
        <w:jc w:val="both"/>
      </w:pPr>
      <w:r>
        <w:tab/>
        <w:t>Output</w:t>
      </w:r>
    </w:p>
    <w:p w14:paraId="7325B131" w14:textId="48CA3241" w:rsidR="00B03A4A" w:rsidRDefault="00B03A4A" w:rsidP="00FB01CD">
      <w:pPr>
        <w:pBdr>
          <w:bottom w:val="single" w:sz="4" w:space="1" w:color="auto"/>
        </w:pBdr>
        <w:jc w:val="both"/>
      </w:pPr>
      <w:r>
        <w:t>}</w:t>
      </w:r>
    </w:p>
    <w:p w14:paraId="0FF6B278" w14:textId="691ECC6C" w:rsidR="00FB01CD" w:rsidRPr="00FB01CD" w:rsidRDefault="00FB01CD" w:rsidP="00497A95">
      <w:pPr>
        <w:jc w:val="both"/>
        <w:rPr>
          <w:color w:val="FF0000"/>
        </w:rPr>
      </w:pPr>
      <w:r w:rsidRPr="00FB01CD">
        <w:rPr>
          <w:color w:val="FF0000"/>
        </w:rPr>
        <w:t>9/18/19</w:t>
      </w:r>
    </w:p>
    <w:p w14:paraId="5D954764" w14:textId="50D2D7DA" w:rsidR="00FB01CD" w:rsidRDefault="00FB01CD" w:rsidP="00497A95">
      <w:pPr>
        <w:jc w:val="both"/>
      </w:pPr>
      <w:proofErr w:type="spellStart"/>
      <w:r>
        <w:t>Hasnext</w:t>
      </w:r>
      <w:proofErr w:type="spellEnd"/>
      <w:r>
        <w:t xml:space="preserve"> can be used to check inputs</w:t>
      </w:r>
    </w:p>
    <w:p w14:paraId="43AFB158" w14:textId="69ABE2FE" w:rsidR="00FB01CD" w:rsidRDefault="00FB01CD" w:rsidP="00BB458F">
      <w:pPr>
        <w:pBdr>
          <w:bottom w:val="single" w:sz="4" w:space="1" w:color="auto"/>
        </w:pBdr>
        <w:jc w:val="both"/>
      </w:pPr>
      <w:proofErr w:type="spellStart"/>
      <w:r>
        <w:t>Hasnext</w:t>
      </w:r>
      <w:proofErr w:type="spellEnd"/>
      <w:r>
        <w:t xml:space="preserve"> is used best inside a loop</w:t>
      </w:r>
    </w:p>
    <w:p w14:paraId="02302A68" w14:textId="01C12FC7" w:rsidR="00BB458F" w:rsidRPr="00BB458F" w:rsidRDefault="00BB458F" w:rsidP="00497A95">
      <w:pPr>
        <w:jc w:val="both"/>
        <w:rPr>
          <w:color w:val="FF0000"/>
        </w:rPr>
      </w:pPr>
      <w:r w:rsidRPr="00BB458F">
        <w:rPr>
          <w:color w:val="FF0000"/>
        </w:rPr>
        <w:t>9/23/19</w:t>
      </w:r>
    </w:p>
    <w:p w14:paraId="166AE04B" w14:textId="70A2B479" w:rsidR="00B03A4A" w:rsidRDefault="00BB458F" w:rsidP="001D4ACC">
      <w:pPr>
        <w:pBdr>
          <w:bottom w:val="single" w:sz="4" w:space="1" w:color="auto"/>
        </w:pBdr>
        <w:jc w:val="both"/>
      </w:pPr>
      <w:r>
        <w:lastRenderedPageBreak/>
        <w:t>Git hub and git</w:t>
      </w:r>
    </w:p>
    <w:p w14:paraId="1E59DEFB" w14:textId="4136B776" w:rsidR="00B03A4A" w:rsidRDefault="001D4ACC" w:rsidP="00497A95">
      <w:pPr>
        <w:jc w:val="both"/>
      </w:pPr>
      <w:r>
        <w:t>9/30/19</w:t>
      </w:r>
    </w:p>
    <w:p w14:paraId="6B28F219" w14:textId="43FDEF20" w:rsidR="001D4ACC" w:rsidRDefault="001D4ACC" w:rsidP="00497A95">
      <w:pPr>
        <w:jc w:val="both"/>
      </w:pPr>
      <w:r>
        <w:t>Methods</w:t>
      </w:r>
    </w:p>
    <w:p w14:paraId="7FCB6CC6" w14:textId="0FE4A4DE" w:rsidR="001D4ACC" w:rsidRDefault="001D4ACC" w:rsidP="00497A95">
      <w:pPr>
        <w:jc w:val="both"/>
      </w:pPr>
    </w:p>
    <w:p w14:paraId="447B4CBF" w14:textId="54C1BA50" w:rsidR="00B2777B" w:rsidRDefault="001D4ACC" w:rsidP="00497A95">
      <w:pPr>
        <w:jc w:val="both"/>
      </w:pPr>
      <w:r>
        <w:t xml:space="preserve">Modifier return-type </w:t>
      </w:r>
      <w:proofErr w:type="spellStart"/>
      <w:r>
        <w:t>methodname</w:t>
      </w:r>
      <w:proofErr w:type="spellEnd"/>
      <w:r>
        <w:t xml:space="preserve"> (parameter-</w:t>
      </w:r>
      <w:proofErr w:type="gramStart"/>
      <w:r>
        <w:t>list){</w:t>
      </w:r>
      <w:proofErr w:type="gramEnd"/>
    </w:p>
    <w:p w14:paraId="27155F76" w14:textId="27389519" w:rsidR="001D4ACC" w:rsidRDefault="001D4ACC" w:rsidP="00497A95">
      <w:pPr>
        <w:jc w:val="both"/>
      </w:pPr>
      <w:r>
        <w:t>Body of method</w:t>
      </w:r>
    </w:p>
    <w:p w14:paraId="40BCA850" w14:textId="17B68EDE" w:rsidR="001D4ACC" w:rsidRDefault="001D4ACC" w:rsidP="00497A95">
      <w:pPr>
        <w:jc w:val="both"/>
      </w:pPr>
      <w:r>
        <w:t>}</w:t>
      </w:r>
    </w:p>
    <w:p w14:paraId="51939D8F" w14:textId="143958F4" w:rsidR="001D4ACC" w:rsidRDefault="001D4ACC" w:rsidP="00497A95">
      <w:pPr>
        <w:jc w:val="both"/>
      </w:pPr>
      <w:r>
        <w:t xml:space="preserve">Methods are usually named starting with a verb then an adj. </w:t>
      </w:r>
      <w:proofErr w:type="spellStart"/>
      <w:r>
        <w:t>ect</w:t>
      </w:r>
      <w:proofErr w:type="spellEnd"/>
      <w:r>
        <w:t>.</w:t>
      </w:r>
    </w:p>
    <w:p w14:paraId="77163D76" w14:textId="61F7D162" w:rsidR="001D4ACC" w:rsidRDefault="001D4ACC" w:rsidP="00497A95">
      <w:pPr>
        <w:jc w:val="both"/>
      </w:pPr>
      <w:proofErr w:type="spellStart"/>
      <w:r>
        <w:t>findSum</w:t>
      </w:r>
      <w:proofErr w:type="spellEnd"/>
    </w:p>
    <w:p w14:paraId="7B288204" w14:textId="55C2FFEB" w:rsidR="001D4ACC" w:rsidRDefault="001D4ACC" w:rsidP="00497A95">
      <w:pPr>
        <w:jc w:val="both"/>
      </w:pPr>
      <w:proofErr w:type="spellStart"/>
      <w:r>
        <w:t>calculateTotal</w:t>
      </w:r>
      <w:proofErr w:type="spellEnd"/>
    </w:p>
    <w:p w14:paraId="34E0B303" w14:textId="4F152024" w:rsidR="001D4ACC" w:rsidRDefault="001D4ACC" w:rsidP="00497A95">
      <w:pPr>
        <w:jc w:val="both"/>
      </w:pPr>
      <w:proofErr w:type="spellStart"/>
      <w:r>
        <w:t>computeMax</w:t>
      </w:r>
      <w:proofErr w:type="spellEnd"/>
    </w:p>
    <w:p w14:paraId="787EE4FC" w14:textId="36596DD2" w:rsidR="001D4ACC" w:rsidRDefault="001D4ACC" w:rsidP="00497A95">
      <w:pPr>
        <w:jc w:val="both"/>
      </w:pPr>
      <w:proofErr w:type="spellStart"/>
      <w:r>
        <w:t>setX</w:t>
      </w:r>
      <w:proofErr w:type="spellEnd"/>
      <w:r>
        <w:t xml:space="preserve"> and </w:t>
      </w:r>
      <w:proofErr w:type="spellStart"/>
      <w:r>
        <w:t>getX</w:t>
      </w:r>
      <w:proofErr w:type="spellEnd"/>
    </w:p>
    <w:p w14:paraId="1FD6D8FD" w14:textId="710EC388" w:rsidR="009B734D" w:rsidRDefault="009B734D" w:rsidP="00497A95">
      <w:pPr>
        <w:jc w:val="both"/>
      </w:pPr>
      <w:r>
        <w:t>11/11/19</w:t>
      </w:r>
    </w:p>
    <w:p w14:paraId="5E702101" w14:textId="3DFD1E33" w:rsidR="009B734D" w:rsidRDefault="009B734D" w:rsidP="00497A95">
      <w:pPr>
        <w:jc w:val="both"/>
      </w:pPr>
      <w:r>
        <w:t>Quiz II Study guide</w:t>
      </w:r>
    </w:p>
    <w:p w14:paraId="327C5E99" w14:textId="4204EB55" w:rsidR="009B734D" w:rsidRDefault="009B734D" w:rsidP="009B734D">
      <w:pPr>
        <w:pStyle w:val="ListParagraph"/>
        <w:numPr>
          <w:ilvl w:val="0"/>
          <w:numId w:val="3"/>
        </w:numPr>
        <w:jc w:val="both"/>
      </w:pPr>
      <w:r>
        <w:t>Methods</w:t>
      </w:r>
    </w:p>
    <w:p w14:paraId="51C4E2D6" w14:textId="7074F8CE" w:rsidR="009B734D" w:rsidRDefault="009B734D" w:rsidP="009B734D">
      <w:pPr>
        <w:pStyle w:val="ListParagraph"/>
        <w:numPr>
          <w:ilvl w:val="0"/>
          <w:numId w:val="3"/>
        </w:numPr>
        <w:jc w:val="both"/>
      </w:pPr>
      <w:r>
        <w:t>Array</w:t>
      </w:r>
      <w:r w:rsidR="004E1852">
        <w:t>s</w:t>
      </w:r>
    </w:p>
    <w:p w14:paraId="5279DA6A" w14:textId="6CB0E2EF" w:rsidR="004E1852" w:rsidRDefault="004E1852" w:rsidP="009B734D">
      <w:pPr>
        <w:pStyle w:val="ListParagraph"/>
        <w:numPr>
          <w:ilvl w:val="0"/>
          <w:numId w:val="3"/>
        </w:numPr>
        <w:jc w:val="both"/>
      </w:pPr>
      <w:r>
        <w:t>Wrapper Classes</w:t>
      </w:r>
    </w:p>
    <w:p w14:paraId="58FECF60" w14:textId="3EF4A032" w:rsidR="004E1852" w:rsidRDefault="004E1852" w:rsidP="009B734D">
      <w:pPr>
        <w:pStyle w:val="ListParagraph"/>
        <w:numPr>
          <w:ilvl w:val="0"/>
          <w:numId w:val="3"/>
        </w:numPr>
        <w:jc w:val="both"/>
      </w:pPr>
      <w:proofErr w:type="spellStart"/>
      <w:r>
        <w:t>ArrayLists</w:t>
      </w:r>
      <w:proofErr w:type="spellEnd"/>
    </w:p>
    <w:p w14:paraId="49B278C1" w14:textId="33B449CB" w:rsidR="004E1852" w:rsidRDefault="004E1852" w:rsidP="009B734D">
      <w:pPr>
        <w:pStyle w:val="ListParagraph"/>
        <w:numPr>
          <w:ilvl w:val="0"/>
          <w:numId w:val="3"/>
        </w:numPr>
        <w:jc w:val="both"/>
      </w:pPr>
      <w:r>
        <w:t>Error handling</w:t>
      </w:r>
    </w:p>
    <w:p w14:paraId="267FC378" w14:textId="33C5DADC" w:rsidR="004E1852" w:rsidRDefault="008772D8" w:rsidP="009B734D">
      <w:pPr>
        <w:pStyle w:val="ListParagraph"/>
        <w:numPr>
          <w:ilvl w:val="0"/>
          <w:numId w:val="3"/>
        </w:numPr>
        <w:jc w:val="both"/>
      </w:pPr>
      <w:r>
        <w:t>I</w:t>
      </w:r>
      <w:r w:rsidR="004E1852">
        <w:t>nheritance</w:t>
      </w:r>
    </w:p>
    <w:p w14:paraId="07899590" w14:textId="48731E52" w:rsidR="008772D8" w:rsidRDefault="008772D8" w:rsidP="009B734D">
      <w:pPr>
        <w:pStyle w:val="ListParagraph"/>
        <w:numPr>
          <w:ilvl w:val="0"/>
          <w:numId w:val="3"/>
        </w:numPr>
        <w:jc w:val="both"/>
      </w:pPr>
      <w:r>
        <w:t>Constructor</w:t>
      </w:r>
    </w:p>
    <w:p w14:paraId="587ED4A2" w14:textId="7E198163" w:rsidR="008772D8" w:rsidRDefault="00F705D1" w:rsidP="00503CBC">
      <w:pPr>
        <w:pStyle w:val="ListParagraph"/>
        <w:numPr>
          <w:ilvl w:val="0"/>
          <w:numId w:val="3"/>
        </w:numPr>
        <w:pBdr>
          <w:bottom w:val="single" w:sz="4" w:space="1" w:color="auto"/>
        </w:pBdr>
        <w:jc w:val="both"/>
      </w:pPr>
      <w:r>
        <w:t>Polymorphism</w:t>
      </w:r>
    </w:p>
    <w:p w14:paraId="47C19682" w14:textId="77777777" w:rsidR="00503CBC" w:rsidRDefault="00503CBC" w:rsidP="00503CBC">
      <w:pPr>
        <w:pStyle w:val="ListParagraph"/>
        <w:tabs>
          <w:tab w:val="left" w:pos="1152"/>
        </w:tabs>
        <w:jc w:val="both"/>
      </w:pPr>
    </w:p>
    <w:p w14:paraId="6E9AE6A6" w14:textId="77777777" w:rsidR="00503CBC" w:rsidRDefault="00503CBC" w:rsidP="00503CBC">
      <w:pPr>
        <w:pStyle w:val="ListParagraph"/>
        <w:tabs>
          <w:tab w:val="left" w:pos="1152"/>
        </w:tabs>
        <w:jc w:val="both"/>
      </w:pPr>
      <w:r>
        <w:t>Example Calculator GUI</w:t>
      </w:r>
    </w:p>
    <w:p w14:paraId="626FFB7D" w14:textId="77777777" w:rsidR="00503CBC" w:rsidRDefault="00503CBC" w:rsidP="00503CBC">
      <w:pPr>
        <w:pStyle w:val="ListParagraph"/>
        <w:tabs>
          <w:tab w:val="left" w:pos="1152"/>
        </w:tabs>
        <w:jc w:val="both"/>
      </w:pPr>
    </w:p>
    <w:p w14:paraId="49F1E7F1" w14:textId="77777777" w:rsidR="00503CBC" w:rsidRDefault="00503CBC" w:rsidP="00503CBC">
      <w:pPr>
        <w:pStyle w:val="ListParagraph"/>
        <w:tabs>
          <w:tab w:val="left" w:pos="1152"/>
        </w:tabs>
        <w:jc w:val="both"/>
      </w:pPr>
      <w:r>
        <w:t xml:space="preserve">Use grid </w:t>
      </w:r>
    </w:p>
    <w:p w14:paraId="40A14125" w14:textId="77777777" w:rsidR="00503CBC" w:rsidRDefault="00503CBC" w:rsidP="00503CBC">
      <w:pPr>
        <w:pStyle w:val="ListParagraph"/>
        <w:tabs>
          <w:tab w:val="left" w:pos="1152"/>
        </w:tabs>
        <w:jc w:val="both"/>
      </w:pPr>
    </w:p>
    <w:tbl>
      <w:tblPr>
        <w:tblStyle w:val="TableGrid"/>
        <w:tblpPr w:leftFromText="180" w:rightFromText="180" w:vertAnchor="page" w:horzAnchor="margin" w:tblpY="11149"/>
        <w:tblW w:w="0" w:type="auto"/>
        <w:tblLook w:val="04A0" w:firstRow="1" w:lastRow="0" w:firstColumn="1" w:lastColumn="0" w:noHBand="0" w:noVBand="1"/>
      </w:tblPr>
      <w:tblGrid>
        <w:gridCol w:w="2343"/>
        <w:gridCol w:w="2343"/>
        <w:gridCol w:w="2343"/>
        <w:gridCol w:w="2321"/>
      </w:tblGrid>
      <w:tr w:rsidR="00503CBC" w14:paraId="5CB63C89" w14:textId="77777777" w:rsidTr="00503CBC">
        <w:trPr>
          <w:trHeight w:val="269"/>
        </w:trPr>
        <w:tc>
          <w:tcPr>
            <w:tcW w:w="9350" w:type="dxa"/>
            <w:gridSpan w:val="4"/>
          </w:tcPr>
          <w:p w14:paraId="2E6E68C6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center"/>
            </w:pPr>
            <w:r>
              <w:t>Label</w:t>
            </w:r>
          </w:p>
        </w:tc>
      </w:tr>
      <w:tr w:rsidR="00503CBC" w14:paraId="684483FA" w14:textId="77777777" w:rsidTr="00503CBC">
        <w:trPr>
          <w:trHeight w:val="269"/>
        </w:trPr>
        <w:tc>
          <w:tcPr>
            <w:tcW w:w="2343" w:type="dxa"/>
          </w:tcPr>
          <w:p w14:paraId="563D2DFB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7</w:t>
            </w:r>
          </w:p>
        </w:tc>
        <w:tc>
          <w:tcPr>
            <w:tcW w:w="2343" w:type="dxa"/>
          </w:tcPr>
          <w:p w14:paraId="0419EAB3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8</w:t>
            </w:r>
          </w:p>
        </w:tc>
        <w:tc>
          <w:tcPr>
            <w:tcW w:w="2343" w:type="dxa"/>
          </w:tcPr>
          <w:p w14:paraId="714D99CF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9</w:t>
            </w:r>
          </w:p>
        </w:tc>
        <w:tc>
          <w:tcPr>
            <w:tcW w:w="2321" w:type="dxa"/>
          </w:tcPr>
          <w:p w14:paraId="491290A9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*</w:t>
            </w:r>
          </w:p>
        </w:tc>
      </w:tr>
      <w:tr w:rsidR="00503CBC" w14:paraId="7F777B21" w14:textId="77777777" w:rsidTr="00503CBC">
        <w:trPr>
          <w:trHeight w:val="269"/>
        </w:trPr>
        <w:tc>
          <w:tcPr>
            <w:tcW w:w="2343" w:type="dxa"/>
          </w:tcPr>
          <w:p w14:paraId="2787ECD5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4</w:t>
            </w:r>
          </w:p>
        </w:tc>
        <w:tc>
          <w:tcPr>
            <w:tcW w:w="2343" w:type="dxa"/>
          </w:tcPr>
          <w:p w14:paraId="24956725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5</w:t>
            </w:r>
          </w:p>
        </w:tc>
        <w:tc>
          <w:tcPr>
            <w:tcW w:w="2343" w:type="dxa"/>
          </w:tcPr>
          <w:p w14:paraId="12A2C006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6</w:t>
            </w:r>
          </w:p>
        </w:tc>
        <w:tc>
          <w:tcPr>
            <w:tcW w:w="2321" w:type="dxa"/>
          </w:tcPr>
          <w:p w14:paraId="08AD67E5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/</w:t>
            </w:r>
          </w:p>
        </w:tc>
      </w:tr>
      <w:tr w:rsidR="00503CBC" w14:paraId="2E943734" w14:textId="77777777" w:rsidTr="00503CBC">
        <w:trPr>
          <w:trHeight w:val="269"/>
        </w:trPr>
        <w:tc>
          <w:tcPr>
            <w:tcW w:w="2343" w:type="dxa"/>
          </w:tcPr>
          <w:p w14:paraId="25BB9102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1</w:t>
            </w:r>
          </w:p>
        </w:tc>
        <w:tc>
          <w:tcPr>
            <w:tcW w:w="2343" w:type="dxa"/>
          </w:tcPr>
          <w:p w14:paraId="27B6C27C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2</w:t>
            </w:r>
          </w:p>
        </w:tc>
        <w:tc>
          <w:tcPr>
            <w:tcW w:w="2343" w:type="dxa"/>
          </w:tcPr>
          <w:p w14:paraId="294FD0D6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3</w:t>
            </w:r>
          </w:p>
        </w:tc>
        <w:tc>
          <w:tcPr>
            <w:tcW w:w="2321" w:type="dxa"/>
          </w:tcPr>
          <w:p w14:paraId="760B67A6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-</w:t>
            </w:r>
          </w:p>
        </w:tc>
      </w:tr>
      <w:tr w:rsidR="00503CBC" w14:paraId="143480B7" w14:textId="77777777" w:rsidTr="00503CBC">
        <w:trPr>
          <w:trHeight w:val="269"/>
        </w:trPr>
        <w:tc>
          <w:tcPr>
            <w:tcW w:w="2343" w:type="dxa"/>
          </w:tcPr>
          <w:p w14:paraId="07168EF3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.</w:t>
            </w:r>
          </w:p>
        </w:tc>
        <w:tc>
          <w:tcPr>
            <w:tcW w:w="2343" w:type="dxa"/>
          </w:tcPr>
          <w:p w14:paraId="0776B794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0</w:t>
            </w:r>
          </w:p>
        </w:tc>
        <w:tc>
          <w:tcPr>
            <w:tcW w:w="2343" w:type="dxa"/>
          </w:tcPr>
          <w:p w14:paraId="706D5E30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=</w:t>
            </w:r>
          </w:p>
        </w:tc>
        <w:tc>
          <w:tcPr>
            <w:tcW w:w="2321" w:type="dxa"/>
          </w:tcPr>
          <w:p w14:paraId="2EC344D6" w14:textId="77777777" w:rsidR="00503CBC" w:rsidRDefault="00503CBC" w:rsidP="00503CBC">
            <w:pPr>
              <w:pStyle w:val="ListParagraph"/>
              <w:tabs>
                <w:tab w:val="left" w:pos="1152"/>
              </w:tabs>
              <w:ind w:left="0"/>
              <w:jc w:val="both"/>
            </w:pPr>
            <w:r>
              <w:t>+</w:t>
            </w:r>
          </w:p>
        </w:tc>
      </w:tr>
    </w:tbl>
    <w:p w14:paraId="6D2DEB96" w14:textId="213CE8A2" w:rsidR="00F705D1" w:rsidRDefault="00503CBC" w:rsidP="00BB1DC9">
      <w:pPr>
        <w:pBdr>
          <w:bottom w:val="single" w:sz="4" w:space="1" w:color="auto"/>
        </w:pBdr>
        <w:tabs>
          <w:tab w:val="left" w:pos="1152"/>
        </w:tabs>
        <w:jc w:val="both"/>
      </w:pPr>
      <w:r>
        <w:tab/>
      </w:r>
    </w:p>
    <w:p w14:paraId="6BF5DC76" w14:textId="77777777" w:rsidR="00E021C0" w:rsidRDefault="00E021C0" w:rsidP="00BB1DC9">
      <w:pPr>
        <w:tabs>
          <w:tab w:val="left" w:pos="1152"/>
        </w:tabs>
        <w:rPr>
          <w:b/>
          <w:bCs/>
        </w:rPr>
      </w:pPr>
    </w:p>
    <w:p w14:paraId="6E8254D6" w14:textId="77777777" w:rsidR="00E021C0" w:rsidRDefault="00E021C0" w:rsidP="00BB1DC9">
      <w:pPr>
        <w:tabs>
          <w:tab w:val="left" w:pos="1152"/>
        </w:tabs>
        <w:rPr>
          <w:b/>
          <w:bCs/>
        </w:rPr>
      </w:pPr>
      <w:bookmarkStart w:id="0" w:name="_GoBack"/>
      <w:bookmarkEnd w:id="0"/>
    </w:p>
    <w:p w14:paraId="38B54939" w14:textId="52179A2B" w:rsidR="00BB1DC9" w:rsidRDefault="00BB1DC9" w:rsidP="00BB1DC9">
      <w:pPr>
        <w:tabs>
          <w:tab w:val="left" w:pos="1152"/>
        </w:tabs>
        <w:rPr>
          <w:b/>
          <w:bCs/>
        </w:rPr>
      </w:pPr>
      <w:r>
        <w:rPr>
          <w:b/>
          <w:bCs/>
        </w:rPr>
        <w:lastRenderedPageBreak/>
        <w:t>Programming II</w:t>
      </w:r>
    </w:p>
    <w:p w14:paraId="42005175" w14:textId="186D655C" w:rsidR="00BB1DC9" w:rsidRDefault="00BB1DC9" w:rsidP="00BB1DC9">
      <w:pPr>
        <w:tabs>
          <w:tab w:val="left" w:pos="1152"/>
        </w:tabs>
        <w:rPr>
          <w:b/>
          <w:bCs/>
        </w:rPr>
      </w:pPr>
      <w:r>
        <w:rPr>
          <w:b/>
          <w:bCs/>
        </w:rPr>
        <w:t>OOP</w:t>
      </w:r>
    </w:p>
    <w:p w14:paraId="37D637B7" w14:textId="6DB5BA63" w:rsidR="00BB1DC9" w:rsidRDefault="00BB1DC9" w:rsidP="00BB1DC9">
      <w:pPr>
        <w:pStyle w:val="ListParagraph"/>
        <w:numPr>
          <w:ilvl w:val="0"/>
          <w:numId w:val="4"/>
        </w:numPr>
        <w:tabs>
          <w:tab w:val="left" w:pos="1152"/>
        </w:tabs>
      </w:pPr>
      <w:r>
        <w:t>Java</w:t>
      </w:r>
    </w:p>
    <w:p w14:paraId="6FBC5415" w14:textId="501BF99A" w:rsidR="00BB1DC9" w:rsidRDefault="00BB1DC9" w:rsidP="00BB1DC9">
      <w:pPr>
        <w:pStyle w:val="ListParagraph"/>
        <w:numPr>
          <w:ilvl w:val="0"/>
          <w:numId w:val="4"/>
        </w:numPr>
        <w:tabs>
          <w:tab w:val="left" w:pos="1152"/>
        </w:tabs>
      </w:pPr>
      <w:r>
        <w:t>Object</w:t>
      </w:r>
    </w:p>
    <w:p w14:paraId="5C436ABA" w14:textId="717BFCA3" w:rsidR="00BB1DC9" w:rsidRDefault="00BB1DC9" w:rsidP="00BB1DC9">
      <w:pPr>
        <w:pStyle w:val="ListParagraph"/>
        <w:numPr>
          <w:ilvl w:val="0"/>
          <w:numId w:val="4"/>
        </w:numPr>
        <w:tabs>
          <w:tab w:val="left" w:pos="1152"/>
        </w:tabs>
      </w:pPr>
      <w:r>
        <w:t>Grammar</w:t>
      </w:r>
    </w:p>
    <w:p w14:paraId="3C97EA6F" w14:textId="25BCA203" w:rsidR="00BB1DC9" w:rsidRDefault="00BB1DC9" w:rsidP="00BB1DC9">
      <w:pPr>
        <w:pStyle w:val="ListParagraph"/>
        <w:numPr>
          <w:ilvl w:val="0"/>
          <w:numId w:val="4"/>
        </w:numPr>
        <w:tabs>
          <w:tab w:val="left" w:pos="1152"/>
        </w:tabs>
      </w:pPr>
      <w:proofErr w:type="spellStart"/>
      <w:r>
        <w:t>Inheritence</w:t>
      </w:r>
      <w:proofErr w:type="spellEnd"/>
    </w:p>
    <w:p w14:paraId="50A01000" w14:textId="06BCF510" w:rsidR="00BB1DC9" w:rsidRDefault="00BB1DC9" w:rsidP="00BB1DC9">
      <w:pPr>
        <w:pStyle w:val="ListParagraph"/>
        <w:numPr>
          <w:ilvl w:val="0"/>
          <w:numId w:val="4"/>
        </w:numPr>
        <w:tabs>
          <w:tab w:val="left" w:pos="1152"/>
        </w:tabs>
      </w:pPr>
      <w:r>
        <w:t>AWT (Abstract Window Talkie)</w:t>
      </w:r>
    </w:p>
    <w:p w14:paraId="1A12126C" w14:textId="4C678EC1" w:rsidR="00BB1DC9" w:rsidRDefault="00BB1DC9" w:rsidP="00BB1DC9">
      <w:pPr>
        <w:pStyle w:val="ListParagraph"/>
        <w:numPr>
          <w:ilvl w:val="0"/>
          <w:numId w:val="4"/>
        </w:numPr>
        <w:tabs>
          <w:tab w:val="left" w:pos="1152"/>
        </w:tabs>
      </w:pPr>
      <w:r>
        <w:t>Applet</w:t>
      </w:r>
    </w:p>
    <w:p w14:paraId="3BDC5390" w14:textId="12C4BD29" w:rsidR="00BB1DC9" w:rsidRDefault="00BB1DC9" w:rsidP="00BB1DC9">
      <w:pPr>
        <w:pStyle w:val="ListParagraph"/>
        <w:numPr>
          <w:ilvl w:val="0"/>
          <w:numId w:val="4"/>
        </w:numPr>
        <w:tabs>
          <w:tab w:val="left" w:pos="1152"/>
        </w:tabs>
      </w:pPr>
      <w:proofErr w:type="gramStart"/>
      <w:r>
        <w:t>API(</w:t>
      </w:r>
      <w:proofErr w:type="gramEnd"/>
      <w:r>
        <w:t>Application Programming Interface)</w:t>
      </w:r>
    </w:p>
    <w:p w14:paraId="1D4D10BE" w14:textId="688B10BE" w:rsidR="00BB1DC9" w:rsidRDefault="00BB1DC9" w:rsidP="00BB1DC9">
      <w:pPr>
        <w:tabs>
          <w:tab w:val="left" w:pos="1152"/>
        </w:tabs>
      </w:pPr>
      <w:r>
        <w:t>First language was machine language</w:t>
      </w:r>
    </w:p>
    <w:p w14:paraId="3A0E4362" w14:textId="3335C1F0" w:rsidR="00BB1DC9" w:rsidRDefault="00BB1DC9" w:rsidP="00BB1DC9">
      <w:pPr>
        <w:tabs>
          <w:tab w:val="left" w:pos="1152"/>
        </w:tabs>
      </w:pPr>
      <w:r>
        <w:t>Next comes Assembly to improve machine language but limits on memory restricted language</w:t>
      </w:r>
    </w:p>
    <w:p w14:paraId="305DEA48" w14:textId="4181A638" w:rsidR="00BB1DC9" w:rsidRDefault="00BB1DC9" w:rsidP="00BB1DC9">
      <w:pPr>
        <w:tabs>
          <w:tab w:val="left" w:pos="1152"/>
        </w:tabs>
      </w:pPr>
      <w:r>
        <w:t xml:space="preserve">With memory advancements came HLLs (High level languages): Java, C++, Pascal, </w:t>
      </w:r>
      <w:proofErr w:type="spellStart"/>
      <w:r>
        <w:t>ect</w:t>
      </w:r>
      <w:proofErr w:type="spellEnd"/>
      <w:r>
        <w:t>.</w:t>
      </w:r>
    </w:p>
    <w:p w14:paraId="25D2933A" w14:textId="417E0509" w:rsidR="00BB1DC9" w:rsidRDefault="00BB1DC9" w:rsidP="00BB1DC9">
      <w:pPr>
        <w:tabs>
          <w:tab w:val="left" w:pos="1152"/>
        </w:tabs>
      </w:pPr>
      <w:r>
        <w:t>HLL are compiled to assembly which computer can turn into binary</w:t>
      </w:r>
    </w:p>
    <w:p w14:paraId="1A93FCB1" w14:textId="6025365E" w:rsidR="00BB1DC9" w:rsidRDefault="00BB1DC9" w:rsidP="00BB1DC9">
      <w:pPr>
        <w:tabs>
          <w:tab w:val="left" w:pos="1152"/>
        </w:tabs>
      </w:pPr>
      <w:r>
        <w:t>Java files are .java and when compiled they become .class files</w:t>
      </w:r>
    </w:p>
    <w:p w14:paraId="0EA3AC90" w14:textId="3FC67B27" w:rsidR="00BB1DC9" w:rsidRDefault="00BB1DC9" w:rsidP="00BB1DC9">
      <w:pPr>
        <w:tabs>
          <w:tab w:val="left" w:pos="1152"/>
        </w:tabs>
      </w:pPr>
      <w:r>
        <w:t>Java has 3 properties = Syntax, JVM, and API</w:t>
      </w:r>
    </w:p>
    <w:p w14:paraId="3C6F4B5A" w14:textId="0294F496" w:rsidR="006F489C" w:rsidRPr="006F489C" w:rsidRDefault="006F489C" w:rsidP="00BB1DC9">
      <w:pPr>
        <w:tabs>
          <w:tab w:val="left" w:pos="1152"/>
        </w:tabs>
        <w:rPr>
          <w:b/>
          <w:bCs/>
        </w:rPr>
      </w:pPr>
      <w:r w:rsidRPr="006F489C">
        <w:rPr>
          <w:b/>
          <w:bCs/>
        </w:rPr>
        <w:t>Types of HLLs</w:t>
      </w:r>
    </w:p>
    <w:p w14:paraId="4DB20200" w14:textId="55FBCD47" w:rsidR="00BB1DC9" w:rsidRDefault="00BB1DC9" w:rsidP="00BB1DC9">
      <w:pPr>
        <w:tabs>
          <w:tab w:val="left" w:pos="1152"/>
        </w:tabs>
      </w:pPr>
      <w:r>
        <w:t>Procedural code is one block of text usually run top to bottom and is hard to understand when read</w:t>
      </w:r>
    </w:p>
    <w:p w14:paraId="37FEF2BD" w14:textId="2777DB30" w:rsidR="006F489C" w:rsidRDefault="006F489C" w:rsidP="00BB1DC9">
      <w:pPr>
        <w:tabs>
          <w:tab w:val="left" w:pos="1152"/>
        </w:tabs>
      </w:pPr>
      <w:r>
        <w:t>Structural code used multiple blocks or paragraphs to help with understanding and efficacy but can be hard to integrate with many people</w:t>
      </w:r>
    </w:p>
    <w:p w14:paraId="3C2078DD" w14:textId="6F9E571D" w:rsidR="006F489C" w:rsidRDefault="006F489C" w:rsidP="00BB1DC9">
      <w:pPr>
        <w:tabs>
          <w:tab w:val="left" w:pos="1152"/>
        </w:tabs>
      </w:pPr>
      <w:r>
        <w:t>OOP increases efficiency for multiple programmers</w:t>
      </w:r>
    </w:p>
    <w:p w14:paraId="2880ECC5" w14:textId="27D5FC85" w:rsidR="006F489C" w:rsidRDefault="006F489C" w:rsidP="00BB1DC9">
      <w:pPr>
        <w:tabs>
          <w:tab w:val="left" w:pos="1152"/>
        </w:tabs>
      </w:pPr>
      <w:r>
        <w:t>OOP allows for: 1. Meeting program requirements, 2. Working together efficiently, 3. Allows for reuse</w:t>
      </w:r>
    </w:p>
    <w:p w14:paraId="57454F49" w14:textId="6F81AEE4" w:rsidR="006F489C" w:rsidRDefault="006F489C" w:rsidP="00BB1DC9">
      <w:pPr>
        <w:tabs>
          <w:tab w:val="left" w:pos="1152"/>
        </w:tabs>
      </w:pPr>
      <w:r>
        <w:t>To do this OOP has 3 properties: Encapsulation, Inheritance, and Abstraction.</w:t>
      </w:r>
    </w:p>
    <w:p w14:paraId="5D1F63F4" w14:textId="2769BCCB" w:rsidR="00393D5D" w:rsidRDefault="00393D5D" w:rsidP="00BB1DC9">
      <w:pPr>
        <w:tabs>
          <w:tab w:val="left" w:pos="1152"/>
        </w:tabs>
      </w:pPr>
      <w:r>
        <w:t>IDE = Integrated Development Environment</w:t>
      </w:r>
    </w:p>
    <w:p w14:paraId="547B5CFC" w14:textId="4911927E" w:rsidR="00393D5D" w:rsidRDefault="00393D5D" w:rsidP="00BB1DC9">
      <w:pPr>
        <w:tabs>
          <w:tab w:val="left" w:pos="1152"/>
        </w:tabs>
      </w:pPr>
      <w:r>
        <w:t>3 Templates of Java:</w:t>
      </w:r>
    </w:p>
    <w:p w14:paraId="422DC10B" w14:textId="7AAABD92" w:rsidR="00393D5D" w:rsidRDefault="00393D5D" w:rsidP="00393D5D">
      <w:pPr>
        <w:pStyle w:val="ListParagraph"/>
        <w:numPr>
          <w:ilvl w:val="0"/>
          <w:numId w:val="5"/>
        </w:numPr>
        <w:tabs>
          <w:tab w:val="left" w:pos="1152"/>
        </w:tabs>
      </w:pPr>
      <w:r>
        <w:t>Input is in the source</w:t>
      </w:r>
    </w:p>
    <w:p w14:paraId="03378B25" w14:textId="1EE36BF8" w:rsidR="00393D5D" w:rsidRDefault="00393D5D" w:rsidP="00393D5D">
      <w:pPr>
        <w:pStyle w:val="ListParagraph"/>
        <w:numPr>
          <w:ilvl w:val="0"/>
          <w:numId w:val="5"/>
        </w:numPr>
        <w:tabs>
          <w:tab w:val="left" w:pos="1152"/>
        </w:tabs>
      </w:pPr>
      <w:r>
        <w:t>Input is given by a user</w:t>
      </w:r>
    </w:p>
    <w:p w14:paraId="15B1CA36" w14:textId="67DE8BCE" w:rsidR="00393D5D" w:rsidRDefault="00393D5D" w:rsidP="00393D5D">
      <w:pPr>
        <w:pStyle w:val="ListParagraph"/>
        <w:numPr>
          <w:ilvl w:val="0"/>
          <w:numId w:val="5"/>
        </w:numPr>
        <w:tabs>
          <w:tab w:val="left" w:pos="1152"/>
        </w:tabs>
      </w:pPr>
      <w:r>
        <w:t>Input to source is a file</w:t>
      </w:r>
    </w:p>
    <w:p w14:paraId="5FA64DDA" w14:textId="427BF57F" w:rsidR="00393D5D" w:rsidRDefault="00393D5D" w:rsidP="00C474ED">
      <w:pPr>
        <w:pStyle w:val="ListParagraph"/>
        <w:numPr>
          <w:ilvl w:val="0"/>
          <w:numId w:val="5"/>
        </w:numPr>
        <w:pBdr>
          <w:bottom w:val="single" w:sz="4" w:space="1" w:color="auto"/>
        </w:pBdr>
        <w:tabs>
          <w:tab w:val="left" w:pos="1152"/>
        </w:tabs>
      </w:pPr>
      <w:r>
        <w:t>Output is given to another file</w:t>
      </w:r>
    </w:p>
    <w:p w14:paraId="2885E227" w14:textId="4D6BFE9D" w:rsidR="00C474ED" w:rsidRDefault="00505B24" w:rsidP="00C474ED">
      <w:pPr>
        <w:rPr>
          <w:b/>
          <w:bCs/>
        </w:rPr>
      </w:pPr>
      <w:r>
        <w:rPr>
          <w:b/>
          <w:bCs/>
        </w:rPr>
        <w:t>2/3</w:t>
      </w:r>
      <w:r w:rsidR="00C474ED" w:rsidRPr="00C474ED">
        <w:rPr>
          <w:b/>
          <w:bCs/>
        </w:rPr>
        <w:t>/20</w:t>
      </w:r>
    </w:p>
    <w:p w14:paraId="4BFD2F9C" w14:textId="07A9778D" w:rsidR="00505B24" w:rsidRDefault="00505B24" w:rsidP="00C474ED">
      <w:r w:rsidRPr="00505B24">
        <w:t>Object</w:t>
      </w:r>
      <w:r>
        <w:t xml:space="preserve"> can be anything because they can be characterized by their attribute and their action</w:t>
      </w:r>
    </w:p>
    <w:p w14:paraId="0B5BFEB1" w14:textId="6F753411" w:rsidR="00713BC7" w:rsidRDefault="00713BC7" w:rsidP="000E7CC4">
      <w:pPr>
        <w:pBdr>
          <w:bottom w:val="single" w:sz="4" w:space="1" w:color="auto"/>
        </w:pBdr>
      </w:pPr>
      <w:r>
        <w:t xml:space="preserve"> </w:t>
      </w:r>
    </w:p>
    <w:p w14:paraId="7E5B52B4" w14:textId="3E94DEDF" w:rsidR="000E7CC4" w:rsidRPr="00F24BD3" w:rsidRDefault="000E7CC4" w:rsidP="000E7CC4">
      <w:pPr>
        <w:tabs>
          <w:tab w:val="left" w:pos="1656"/>
        </w:tabs>
        <w:rPr>
          <w:b/>
          <w:bCs/>
        </w:rPr>
      </w:pPr>
      <w:r w:rsidRPr="00F24BD3">
        <w:rPr>
          <w:b/>
          <w:bCs/>
        </w:rPr>
        <w:t>2/10/20</w:t>
      </w:r>
    </w:p>
    <w:p w14:paraId="7036E11C" w14:textId="1C4D58DE" w:rsidR="000E7CC4" w:rsidRDefault="000E7CC4" w:rsidP="00F24BD3">
      <w:pPr>
        <w:pBdr>
          <w:bottom w:val="single" w:sz="4" w:space="1" w:color="auto"/>
        </w:pBdr>
        <w:tabs>
          <w:tab w:val="left" w:pos="1656"/>
        </w:tabs>
      </w:pPr>
      <w:r>
        <w:lastRenderedPageBreak/>
        <w:t>The 3 advantages of encapsulation = Modularity, easy to reuse, info hiding</w:t>
      </w:r>
    </w:p>
    <w:p w14:paraId="5E56FF68" w14:textId="710A1EBE" w:rsidR="000E7CC4" w:rsidRDefault="00F24BD3" w:rsidP="000E7CC4">
      <w:pPr>
        <w:tabs>
          <w:tab w:val="left" w:pos="1656"/>
        </w:tabs>
      </w:pPr>
      <w:r>
        <w:t>IMPORTANT ***</w:t>
      </w:r>
    </w:p>
    <w:p w14:paraId="2C4A56FC" w14:textId="60B2226A" w:rsidR="00F24BD3" w:rsidRDefault="00F24BD3" w:rsidP="000E7CC4">
      <w:pPr>
        <w:tabs>
          <w:tab w:val="left" w:pos="1656"/>
        </w:tabs>
      </w:pPr>
      <w:r>
        <w:t>Midterm on 3/11 12:30 – 1:30</w:t>
      </w:r>
    </w:p>
    <w:p w14:paraId="083C3A94" w14:textId="4A6080C9" w:rsidR="00F24BD3" w:rsidRDefault="00F24BD3" w:rsidP="00B472FD">
      <w:pPr>
        <w:pBdr>
          <w:bottom w:val="single" w:sz="4" w:space="1" w:color="auto"/>
        </w:pBdr>
        <w:tabs>
          <w:tab w:val="left" w:pos="1656"/>
        </w:tabs>
      </w:pPr>
      <w:r>
        <w:t>Midterm review on 3/9</w:t>
      </w:r>
    </w:p>
    <w:p w14:paraId="73398033" w14:textId="79E0557C" w:rsidR="00B472FD" w:rsidRDefault="00B472FD" w:rsidP="000E7CC4">
      <w:pPr>
        <w:tabs>
          <w:tab w:val="left" w:pos="1656"/>
        </w:tabs>
        <w:rPr>
          <w:b/>
          <w:bCs/>
        </w:rPr>
      </w:pPr>
      <w:r w:rsidRPr="00B472FD">
        <w:rPr>
          <w:b/>
          <w:bCs/>
        </w:rPr>
        <w:t>3/2/20</w:t>
      </w:r>
    </w:p>
    <w:p w14:paraId="2E3C793F" w14:textId="74B6A18D" w:rsidR="00B472FD" w:rsidRDefault="00B472FD" w:rsidP="000E7CC4">
      <w:pPr>
        <w:tabs>
          <w:tab w:val="left" w:pos="1656"/>
        </w:tabs>
      </w:pPr>
      <w:r>
        <w:rPr>
          <w:b/>
          <w:bCs/>
        </w:rPr>
        <w:t xml:space="preserve">Types of </w:t>
      </w:r>
      <w:r w:rsidR="0040078E">
        <w:rPr>
          <w:b/>
          <w:bCs/>
        </w:rPr>
        <w:t>Operates</w:t>
      </w:r>
    </w:p>
    <w:p w14:paraId="16AE8F48" w14:textId="51880ACD" w:rsidR="00B472FD" w:rsidRDefault="00B472FD" w:rsidP="000E7CC4">
      <w:pPr>
        <w:tabs>
          <w:tab w:val="left" w:pos="1656"/>
        </w:tabs>
      </w:pPr>
      <w:r>
        <w:t>Assignment (=)</w:t>
      </w:r>
    </w:p>
    <w:p w14:paraId="6B133582" w14:textId="451ED10C" w:rsidR="00B472FD" w:rsidRDefault="00B472FD" w:rsidP="000E7CC4">
      <w:pPr>
        <w:tabs>
          <w:tab w:val="left" w:pos="1656"/>
        </w:tabs>
      </w:pPr>
      <w:proofErr w:type="spellStart"/>
      <w:r>
        <w:t>Arithmatic</w:t>
      </w:r>
      <w:proofErr w:type="spellEnd"/>
      <w:r>
        <w:t xml:space="preserve"> </w:t>
      </w:r>
      <w:proofErr w:type="gramStart"/>
      <w:r>
        <w:t>( +</w:t>
      </w:r>
      <w:proofErr w:type="gramEnd"/>
      <w:r>
        <w:t xml:space="preserve">, -,  /, *,  and %) </w:t>
      </w:r>
    </w:p>
    <w:p w14:paraId="385FFACD" w14:textId="7AF17FB5" w:rsidR="00B472FD" w:rsidRDefault="00B472FD" w:rsidP="000E7CC4">
      <w:pPr>
        <w:tabs>
          <w:tab w:val="left" w:pos="1656"/>
        </w:tabs>
      </w:pPr>
      <w:proofErr w:type="gramStart"/>
      <w:r>
        <w:t>Bitwise(</w:t>
      </w:r>
      <w:proofErr w:type="gramEnd"/>
      <w:r>
        <w:t>&amp;, |, ^ , ~, &gt;&gt; , &lt;&lt;) = converts to binary</w:t>
      </w:r>
    </w:p>
    <w:p w14:paraId="1DBD4C40" w14:textId="4A256748" w:rsidR="00B472FD" w:rsidRDefault="00B472FD" w:rsidP="000E7CC4">
      <w:pPr>
        <w:tabs>
          <w:tab w:val="left" w:pos="1656"/>
        </w:tabs>
      </w:pPr>
      <w:proofErr w:type="gramStart"/>
      <w:r>
        <w:t>Comparison</w:t>
      </w:r>
      <w:r w:rsidR="00E3558B">
        <w:t>(</w:t>
      </w:r>
      <w:proofErr w:type="gramEnd"/>
      <w:r w:rsidR="00E3558B">
        <w:t>&gt;, &lt;, &gt;=, &lt;=, ==, !=)</w:t>
      </w:r>
    </w:p>
    <w:p w14:paraId="4D806DDA" w14:textId="3CC3C345" w:rsidR="00B472FD" w:rsidRDefault="00B472FD" w:rsidP="000E7CC4">
      <w:pPr>
        <w:tabs>
          <w:tab w:val="left" w:pos="1656"/>
        </w:tabs>
      </w:pPr>
      <w:proofErr w:type="gramStart"/>
      <w:r>
        <w:t>Conditional</w:t>
      </w:r>
      <w:r w:rsidR="00E3558B">
        <w:t>(</w:t>
      </w:r>
      <w:proofErr w:type="gramEnd"/>
      <w:r w:rsidR="00E3558B">
        <w:t xml:space="preserve">&amp;&amp;, ||, </w:t>
      </w:r>
      <w:r w:rsidR="00DE102C">
        <w:t xml:space="preserve"> :  ?)  : ? = Ternary </w:t>
      </w:r>
      <w:proofErr w:type="gramStart"/>
      <w:r w:rsidR="00DE102C">
        <w:t>=  y</w:t>
      </w:r>
      <w:proofErr w:type="gramEnd"/>
      <w:r w:rsidR="00DE102C">
        <w:t xml:space="preserve">= 3&lt;2 : 2 ? </w:t>
      </w:r>
      <w:proofErr w:type="gramStart"/>
      <w:r w:rsidR="00DE102C">
        <w:t>1 ;</w:t>
      </w:r>
      <w:proofErr w:type="gramEnd"/>
      <w:r w:rsidR="00DE102C">
        <w:t xml:space="preserve"> y = 1   : true and ? false</w:t>
      </w:r>
    </w:p>
    <w:p w14:paraId="54ECE9CE" w14:textId="0AA15684" w:rsidR="00B472FD" w:rsidRDefault="00B472FD" w:rsidP="000E7CC4">
      <w:pPr>
        <w:tabs>
          <w:tab w:val="left" w:pos="1656"/>
        </w:tabs>
      </w:pPr>
      <w:r>
        <w:t xml:space="preserve">Decrement and </w:t>
      </w:r>
      <w:proofErr w:type="gramStart"/>
      <w:r>
        <w:t>Increment</w:t>
      </w:r>
      <w:r w:rsidR="00DE102C">
        <w:t>( +</w:t>
      </w:r>
      <w:proofErr w:type="gramEnd"/>
      <w:r w:rsidR="00DE102C">
        <w:t>+, --)</w:t>
      </w:r>
    </w:p>
    <w:p w14:paraId="0A28BF5D" w14:textId="77D48B8F" w:rsidR="00DE102C" w:rsidRDefault="00DE102C" w:rsidP="00DE102C">
      <w:pPr>
        <w:pBdr>
          <w:bottom w:val="single" w:sz="4" w:space="1" w:color="auto"/>
        </w:pBdr>
        <w:tabs>
          <w:tab w:val="left" w:pos="1656"/>
        </w:tabs>
      </w:pPr>
      <w:r>
        <w:t>L</w:t>
      </w:r>
      <w:r w:rsidR="00B472FD">
        <w:t>ogic</w:t>
      </w:r>
      <w:proofErr w:type="gramStart"/>
      <w:r>
        <w:t>(!,</w:t>
      </w:r>
      <w:proofErr w:type="gramEnd"/>
      <w:r>
        <w:t xml:space="preserve"> !=)</w:t>
      </w:r>
    </w:p>
    <w:p w14:paraId="2FFAF7CB" w14:textId="494ADEE4" w:rsidR="00DE102C" w:rsidRDefault="00F27D0C" w:rsidP="00DE102C">
      <w:pPr>
        <w:tabs>
          <w:tab w:val="left" w:pos="3396"/>
        </w:tabs>
        <w:rPr>
          <w:b/>
          <w:bCs/>
        </w:rPr>
      </w:pPr>
      <w:r w:rsidRPr="00F27D0C">
        <w:rPr>
          <w:b/>
          <w:bCs/>
        </w:rPr>
        <w:t>3/9/20</w:t>
      </w:r>
    </w:p>
    <w:p w14:paraId="5855B515" w14:textId="7E8C245F" w:rsidR="00F27D0C" w:rsidRDefault="00F27D0C" w:rsidP="00AC5103">
      <w:pPr>
        <w:tabs>
          <w:tab w:val="left" w:pos="2455"/>
        </w:tabs>
        <w:rPr>
          <w:b/>
          <w:bCs/>
        </w:rPr>
      </w:pPr>
      <w:r>
        <w:rPr>
          <w:b/>
          <w:bCs/>
        </w:rPr>
        <w:t>Midterm Review</w:t>
      </w:r>
      <w:r w:rsidR="00AC5103">
        <w:rPr>
          <w:b/>
          <w:bCs/>
        </w:rPr>
        <w:tab/>
      </w:r>
    </w:p>
    <w:p w14:paraId="51199E36" w14:textId="08CA063C" w:rsidR="00F27D0C" w:rsidRDefault="00F27D0C" w:rsidP="00DE102C">
      <w:pPr>
        <w:tabs>
          <w:tab w:val="left" w:pos="3396"/>
        </w:tabs>
      </w:pPr>
      <w:r w:rsidRPr="00F27D0C">
        <w:t>Object is everything</w:t>
      </w:r>
    </w:p>
    <w:p w14:paraId="495DEE55" w14:textId="6426F9F1" w:rsidR="00F27D0C" w:rsidRDefault="00F27D0C" w:rsidP="00DE102C">
      <w:pPr>
        <w:tabs>
          <w:tab w:val="left" w:pos="3396"/>
        </w:tabs>
      </w:pPr>
      <w:r>
        <w:t>Attribute = field</w:t>
      </w:r>
    </w:p>
    <w:p w14:paraId="3B726825" w14:textId="6BD3C456" w:rsidR="00F27D0C" w:rsidRDefault="00F27D0C" w:rsidP="00DE102C">
      <w:pPr>
        <w:tabs>
          <w:tab w:val="left" w:pos="3396"/>
        </w:tabs>
      </w:pPr>
      <w:r>
        <w:t>Action = method</w:t>
      </w:r>
    </w:p>
    <w:p w14:paraId="36200C0E" w14:textId="0393E49A" w:rsidR="00F27D0C" w:rsidRDefault="00F27D0C" w:rsidP="00DE102C">
      <w:pPr>
        <w:tabs>
          <w:tab w:val="left" w:pos="3396"/>
        </w:tabs>
      </w:pPr>
      <w:r>
        <w:t>Keyword = Class = Blueprint</w:t>
      </w:r>
    </w:p>
    <w:p w14:paraId="5BB58850" w14:textId="2D21AC2D" w:rsidR="00F27D0C" w:rsidRDefault="00F27D0C" w:rsidP="00DE102C">
      <w:pPr>
        <w:tabs>
          <w:tab w:val="left" w:pos="3396"/>
        </w:tabs>
      </w:pPr>
      <w:r>
        <w:t>3 properties of OOP = Encapsulation, Inheritance, Abstraction</w:t>
      </w:r>
    </w:p>
    <w:p w14:paraId="0046A9E9" w14:textId="1944E9AE" w:rsidR="00F27D0C" w:rsidRDefault="00F27D0C" w:rsidP="00DE102C">
      <w:pPr>
        <w:tabs>
          <w:tab w:val="left" w:pos="3396"/>
        </w:tabs>
      </w:pPr>
      <w:r>
        <w:t>3 advantages of Encapsulation = Info Hiding, Modularity, and Easy plugin</w:t>
      </w:r>
    </w:p>
    <w:p w14:paraId="03C575F5" w14:textId="5029E88F" w:rsidR="00F27D0C" w:rsidRDefault="00F27D0C" w:rsidP="00DE102C">
      <w:pPr>
        <w:tabs>
          <w:tab w:val="left" w:pos="3396"/>
        </w:tabs>
      </w:pPr>
      <w:r>
        <w:t>3 properties of java = Syntax, JVM, and API</w:t>
      </w:r>
    </w:p>
    <w:p w14:paraId="72CB92B5" w14:textId="072D9CED" w:rsidR="00F27D0C" w:rsidRDefault="00F27D0C" w:rsidP="00DE102C">
      <w:pPr>
        <w:tabs>
          <w:tab w:val="left" w:pos="3396"/>
        </w:tabs>
      </w:pPr>
      <w:r>
        <w:t>.java –(Compile)--&gt; .class –(JVM)--&gt; run code</w:t>
      </w:r>
    </w:p>
    <w:p w14:paraId="0BE92CF3" w14:textId="1E21494D" w:rsidR="00F27D0C" w:rsidRDefault="00F27D0C" w:rsidP="00DE102C">
      <w:pPr>
        <w:tabs>
          <w:tab w:val="left" w:pos="3396"/>
        </w:tabs>
      </w:pPr>
      <w:r>
        <w:t xml:space="preserve">Keywords new, </w:t>
      </w:r>
      <w:proofErr w:type="gramStart"/>
      <w:r>
        <w:t>and .</w:t>
      </w:r>
      <w:proofErr w:type="gramEnd"/>
      <w:r>
        <w:t xml:space="preserve"> used to make a new instance of a class</w:t>
      </w:r>
    </w:p>
    <w:p w14:paraId="52623F40" w14:textId="2A059174" w:rsidR="00F27D0C" w:rsidRDefault="00F27D0C" w:rsidP="00DE102C">
      <w:pPr>
        <w:tabs>
          <w:tab w:val="left" w:pos="3396"/>
        </w:tabs>
      </w:pPr>
      <w:r>
        <w:t>Keywords Private, public, default, protected, and this.</w:t>
      </w:r>
    </w:p>
    <w:p w14:paraId="32A9CA1C" w14:textId="56B18636" w:rsidR="00F27D0C" w:rsidRDefault="00F27D0C" w:rsidP="00DE102C">
      <w:pPr>
        <w:tabs>
          <w:tab w:val="left" w:pos="3396"/>
        </w:tabs>
      </w:pPr>
      <w:r>
        <w:t>Getters and setters</w:t>
      </w:r>
    </w:p>
    <w:p w14:paraId="7376B9C1" w14:textId="5A1186B7" w:rsidR="00F27D0C" w:rsidRDefault="00F27D0C" w:rsidP="00DE102C">
      <w:pPr>
        <w:tabs>
          <w:tab w:val="left" w:pos="3396"/>
        </w:tabs>
      </w:pPr>
      <w:r>
        <w:t xml:space="preserve">Constructors </w:t>
      </w:r>
      <w:r>
        <w:sym w:font="Wingdings" w:char="F0E0"/>
      </w:r>
      <w:r>
        <w:t xml:space="preserve"> Default and Para-metered Constructors</w:t>
      </w:r>
    </w:p>
    <w:p w14:paraId="6D6A1330" w14:textId="460F6098" w:rsidR="00F27D0C" w:rsidRDefault="00F27D0C" w:rsidP="00DE102C">
      <w:pPr>
        <w:tabs>
          <w:tab w:val="left" w:pos="3396"/>
        </w:tabs>
      </w:pPr>
      <w:r>
        <w:t>this ()</w:t>
      </w:r>
    </w:p>
    <w:p w14:paraId="56F990DE" w14:textId="47A6EB69" w:rsidR="00F27D0C" w:rsidRDefault="00F27D0C" w:rsidP="00DE102C">
      <w:pPr>
        <w:tabs>
          <w:tab w:val="left" w:pos="3396"/>
        </w:tabs>
      </w:pPr>
      <w:r>
        <w:t>static</w:t>
      </w:r>
    </w:p>
    <w:p w14:paraId="69A1FE33" w14:textId="314FAE1E" w:rsidR="00F27D0C" w:rsidRDefault="00F27D0C" w:rsidP="00DE102C">
      <w:pPr>
        <w:tabs>
          <w:tab w:val="left" w:pos="3396"/>
        </w:tabs>
      </w:pPr>
      <w:r>
        <w:lastRenderedPageBreak/>
        <w:t xml:space="preserve">OOP Business Model = </w:t>
      </w:r>
      <w:r w:rsidR="00A86A18">
        <w:t>Main</w:t>
      </w:r>
      <w:r>
        <w:t xml:space="preserve"> </w:t>
      </w:r>
      <w:r>
        <w:sym w:font="Wingdings" w:char="F0DF"/>
      </w:r>
      <w:r>
        <w:sym w:font="Wingdings" w:char="F0E0"/>
      </w:r>
      <w:r>
        <w:t xml:space="preserve"> UI </w:t>
      </w:r>
      <w:r>
        <w:sym w:font="Wingdings" w:char="F0DF"/>
      </w:r>
      <w:r>
        <w:sym w:font="Wingdings" w:char="F0E0"/>
      </w:r>
      <w:r>
        <w:t xml:space="preserve">  </w:t>
      </w:r>
      <w:r>
        <w:sym w:font="Wingdings" w:char="F0DF"/>
      </w:r>
      <w:r>
        <w:sym w:font="Wingdings" w:char="F0E0"/>
      </w:r>
      <w:r>
        <w:t xml:space="preserve"> CRUD </w:t>
      </w:r>
      <w:r>
        <w:sym w:font="Wingdings" w:char="F0DF"/>
      </w:r>
      <w:r>
        <w:sym w:font="Wingdings" w:char="F0E0"/>
      </w:r>
      <w:r>
        <w:t>Database</w:t>
      </w:r>
    </w:p>
    <w:p w14:paraId="58D78645" w14:textId="09A63DED" w:rsidR="00A86A18" w:rsidRDefault="00A86A18" w:rsidP="00DE102C">
      <w:pPr>
        <w:tabs>
          <w:tab w:val="left" w:pos="3396"/>
        </w:tabs>
      </w:pPr>
      <w:r>
        <w:t xml:space="preserve">Types of Variables = </w:t>
      </w:r>
      <w:proofErr w:type="gramStart"/>
      <w:r>
        <w:t>Local(</w:t>
      </w:r>
      <w:proofErr w:type="gramEnd"/>
      <w:r w:rsidR="00C8315F">
        <w:t>Initialized</w:t>
      </w:r>
      <w:r>
        <w:t>), Instance(Non static Field), Class(Static field), parameter</w:t>
      </w:r>
    </w:p>
    <w:p w14:paraId="167E4C5C" w14:textId="175455C4" w:rsidR="00A86A18" w:rsidRDefault="00A86A18" w:rsidP="00DE102C">
      <w:pPr>
        <w:tabs>
          <w:tab w:val="left" w:pos="3396"/>
        </w:tabs>
      </w:pPr>
      <w:r>
        <w:t>Identifier = naming variables rule</w:t>
      </w:r>
    </w:p>
    <w:p w14:paraId="0283ADB5" w14:textId="31DEFEF2" w:rsidR="00A86A18" w:rsidRDefault="00A86A18" w:rsidP="00DE102C">
      <w:pPr>
        <w:tabs>
          <w:tab w:val="left" w:pos="3396"/>
        </w:tabs>
      </w:pPr>
      <w:r>
        <w:t>Reference = Uppercase (User defined datatype)</w:t>
      </w:r>
    </w:p>
    <w:p w14:paraId="52E74E79" w14:textId="50029763" w:rsidR="00A86A18" w:rsidRDefault="00A86A18" w:rsidP="00DE102C">
      <w:pPr>
        <w:tabs>
          <w:tab w:val="left" w:pos="3396"/>
        </w:tabs>
      </w:pPr>
      <w:proofErr w:type="gramStart"/>
      <w:r>
        <w:t>Primitive  =</w:t>
      </w:r>
      <w:proofErr w:type="gramEnd"/>
      <w:r>
        <w:t xml:space="preserve"> 8 primitive data types</w:t>
      </w:r>
    </w:p>
    <w:p w14:paraId="0E769F6A" w14:textId="6C4C89CE" w:rsidR="00A86A18" w:rsidRPr="006E36A7" w:rsidRDefault="00A86A18" w:rsidP="00DE102C">
      <w:pPr>
        <w:tabs>
          <w:tab w:val="left" w:pos="3396"/>
        </w:tabs>
        <w:rPr>
          <w:b/>
          <w:bCs/>
        </w:rPr>
      </w:pPr>
      <w:r>
        <w:t xml:space="preserve">Byte    1         0             </w:t>
      </w:r>
      <w:r w:rsidR="006E36A7">
        <w:rPr>
          <w:b/>
          <w:bCs/>
        </w:rPr>
        <w:t>To find range:</w:t>
      </w:r>
      <w:proofErr w:type="gramStart"/>
      <w:r w:rsidR="006E36A7">
        <w:rPr>
          <w:b/>
          <w:bCs/>
        </w:rPr>
        <w:t xml:space="preserve">   (</w:t>
      </w:r>
      <w:proofErr w:type="gramEnd"/>
      <w:r w:rsidR="006E36A7">
        <w:rPr>
          <w:b/>
          <w:bCs/>
        </w:rPr>
        <w:t>2^ # of bits / 2)</w:t>
      </w:r>
      <w:r w:rsidR="006E36A7">
        <w:t xml:space="preserve"> </w:t>
      </w:r>
      <w:r w:rsidR="0040078E">
        <w:rPr>
          <w:b/>
          <w:bCs/>
        </w:rPr>
        <w:t>: Plus side is - 1</w:t>
      </w:r>
      <w:r w:rsidR="006E36A7">
        <w:rPr>
          <w:b/>
          <w:bCs/>
        </w:rPr>
        <w:t xml:space="preserve">     (Bits is number of Bytes * 8)</w:t>
      </w:r>
    </w:p>
    <w:p w14:paraId="6B1EBA61" w14:textId="2DEB3B74" w:rsidR="00A86A18" w:rsidRDefault="00A86A18" w:rsidP="00DE102C">
      <w:pPr>
        <w:tabs>
          <w:tab w:val="left" w:pos="3396"/>
        </w:tabs>
      </w:pPr>
      <w:proofErr w:type="gramStart"/>
      <w:r>
        <w:t>Short  2</w:t>
      </w:r>
      <w:proofErr w:type="gramEnd"/>
      <w:r>
        <w:t xml:space="preserve">          0</w:t>
      </w:r>
    </w:p>
    <w:p w14:paraId="1DFF35BA" w14:textId="18A19862" w:rsidR="00A86A18" w:rsidRDefault="00A86A18" w:rsidP="00DE102C">
      <w:pPr>
        <w:tabs>
          <w:tab w:val="left" w:pos="3396"/>
        </w:tabs>
      </w:pPr>
      <w:r>
        <w:t>Int       4           0</w:t>
      </w:r>
    </w:p>
    <w:p w14:paraId="2996B81D" w14:textId="10DA624E" w:rsidR="00A86A18" w:rsidRDefault="00A86A18" w:rsidP="00DE102C">
      <w:pPr>
        <w:tabs>
          <w:tab w:val="left" w:pos="3396"/>
        </w:tabs>
      </w:pPr>
      <w:r>
        <w:t>Long    8           0L</w:t>
      </w:r>
    </w:p>
    <w:p w14:paraId="41346FE5" w14:textId="2BB52863" w:rsidR="00A86A18" w:rsidRDefault="00A86A18" w:rsidP="00DE102C">
      <w:pPr>
        <w:tabs>
          <w:tab w:val="left" w:pos="3396"/>
        </w:tabs>
      </w:pPr>
      <w:r>
        <w:t>Float    4             0.0f</w:t>
      </w:r>
    </w:p>
    <w:p w14:paraId="4D54D945" w14:textId="236772DA" w:rsidR="00A86A18" w:rsidRDefault="00A86A18" w:rsidP="00DE102C">
      <w:pPr>
        <w:tabs>
          <w:tab w:val="left" w:pos="3396"/>
        </w:tabs>
      </w:pPr>
      <w:proofErr w:type="gramStart"/>
      <w:r>
        <w:t>Double  8</w:t>
      </w:r>
      <w:proofErr w:type="gramEnd"/>
      <w:r>
        <w:t xml:space="preserve">           0.0d</w:t>
      </w:r>
    </w:p>
    <w:p w14:paraId="230196AD" w14:textId="5A06988C" w:rsidR="00A86A18" w:rsidRDefault="00A86A18" w:rsidP="00DE102C">
      <w:pPr>
        <w:tabs>
          <w:tab w:val="left" w:pos="3396"/>
        </w:tabs>
      </w:pPr>
      <w:r>
        <w:t xml:space="preserve">Char 1           </w:t>
      </w:r>
      <w:proofErr w:type="gramStart"/>
      <w:r>
        <w:t xml:space="preserve">   ‘</w:t>
      </w:r>
      <w:proofErr w:type="gramEnd"/>
      <w:r>
        <w:t>\u0000’ = null character</w:t>
      </w:r>
    </w:p>
    <w:p w14:paraId="574BE911" w14:textId="64A2C2E8" w:rsidR="00A86A18" w:rsidRPr="0040078E" w:rsidRDefault="00A86A18" w:rsidP="00DE102C">
      <w:pPr>
        <w:tabs>
          <w:tab w:val="left" w:pos="3396"/>
        </w:tabs>
      </w:pPr>
      <w:r>
        <w:t>Boolean 1          false</w:t>
      </w:r>
      <w:r w:rsidR="0040078E">
        <w:t xml:space="preserve"> </w:t>
      </w:r>
      <w:r w:rsidR="0040078E">
        <w:rPr>
          <w:b/>
          <w:bCs/>
        </w:rPr>
        <w:t>Range: True or False</w:t>
      </w:r>
    </w:p>
    <w:p w14:paraId="306E9DC3" w14:textId="498ECF8E" w:rsidR="00A86A18" w:rsidRDefault="00A86A18" w:rsidP="00DE102C">
      <w:pPr>
        <w:tabs>
          <w:tab w:val="left" w:pos="3396"/>
        </w:tabs>
        <w:rPr>
          <w:b/>
          <w:bCs/>
        </w:rPr>
      </w:pPr>
      <w:r>
        <w:t>Types of operators (</w:t>
      </w:r>
      <w:r>
        <w:rPr>
          <w:b/>
          <w:bCs/>
        </w:rPr>
        <w:t>Look at the notes above)</w:t>
      </w:r>
    </w:p>
    <w:p w14:paraId="06BD4BAA" w14:textId="731BCE95" w:rsidR="00A86A18" w:rsidRPr="00A86A18" w:rsidRDefault="00A86A18" w:rsidP="00DE102C">
      <w:pPr>
        <w:tabs>
          <w:tab w:val="left" w:pos="3396"/>
        </w:tabs>
      </w:pPr>
      <w:r>
        <w:rPr>
          <w:noProof/>
        </w:rPr>
        <w:t>Control statements = If Else, if else if else, switch case, for, extended for</w:t>
      </w:r>
    </w:p>
    <w:p w14:paraId="068E5449" w14:textId="187D938A" w:rsidR="00A86A18" w:rsidRPr="00F27D0C" w:rsidRDefault="00A86A18" w:rsidP="00DE102C">
      <w:pPr>
        <w:tabs>
          <w:tab w:val="left" w:pos="3396"/>
        </w:tabs>
      </w:pPr>
    </w:p>
    <w:sectPr w:rsidR="00A86A18" w:rsidRPr="00F27D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324579"/>
    <w:multiLevelType w:val="hybridMultilevel"/>
    <w:tmpl w:val="91D65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5F4D6D"/>
    <w:multiLevelType w:val="hybridMultilevel"/>
    <w:tmpl w:val="F59CE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283711"/>
    <w:multiLevelType w:val="hybridMultilevel"/>
    <w:tmpl w:val="3EA23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EA13A9"/>
    <w:multiLevelType w:val="hybridMultilevel"/>
    <w:tmpl w:val="2CDEB496"/>
    <w:lvl w:ilvl="0" w:tplc="CBC6E6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032F6A"/>
    <w:multiLevelType w:val="hybridMultilevel"/>
    <w:tmpl w:val="90F69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GNLYwMTc1NLIwMlHaXg1OLizPw8kAJDw1oA+6/R5i0AAAA="/>
  </w:docVars>
  <w:rsids>
    <w:rsidRoot w:val="00726644"/>
    <w:rsid w:val="0000249F"/>
    <w:rsid w:val="000B6F3A"/>
    <w:rsid w:val="000E7CC4"/>
    <w:rsid w:val="00104454"/>
    <w:rsid w:val="00133F61"/>
    <w:rsid w:val="00152039"/>
    <w:rsid w:val="0015409A"/>
    <w:rsid w:val="001C3AEC"/>
    <w:rsid w:val="001D4ACC"/>
    <w:rsid w:val="00376AD7"/>
    <w:rsid w:val="00393D5D"/>
    <w:rsid w:val="003A2DE7"/>
    <w:rsid w:val="0040078E"/>
    <w:rsid w:val="0046317D"/>
    <w:rsid w:val="0047355F"/>
    <w:rsid w:val="00497A95"/>
    <w:rsid w:val="004B32C7"/>
    <w:rsid w:val="004E15AF"/>
    <w:rsid w:val="004E1852"/>
    <w:rsid w:val="00503CBC"/>
    <w:rsid w:val="00505B24"/>
    <w:rsid w:val="00560076"/>
    <w:rsid w:val="005B590F"/>
    <w:rsid w:val="006039FE"/>
    <w:rsid w:val="006E36A7"/>
    <w:rsid w:val="006F489C"/>
    <w:rsid w:val="00713BC7"/>
    <w:rsid w:val="00726644"/>
    <w:rsid w:val="0077782C"/>
    <w:rsid w:val="007D39CE"/>
    <w:rsid w:val="008772D8"/>
    <w:rsid w:val="008910F9"/>
    <w:rsid w:val="00911D9D"/>
    <w:rsid w:val="0092351F"/>
    <w:rsid w:val="009B734D"/>
    <w:rsid w:val="009F31E6"/>
    <w:rsid w:val="00A441F3"/>
    <w:rsid w:val="00A86072"/>
    <w:rsid w:val="00A86A18"/>
    <w:rsid w:val="00A87C15"/>
    <w:rsid w:val="00AA0A65"/>
    <w:rsid w:val="00AC5103"/>
    <w:rsid w:val="00AD3F62"/>
    <w:rsid w:val="00B03A4A"/>
    <w:rsid w:val="00B05CC7"/>
    <w:rsid w:val="00B13986"/>
    <w:rsid w:val="00B2777B"/>
    <w:rsid w:val="00B472FD"/>
    <w:rsid w:val="00B86A1C"/>
    <w:rsid w:val="00B86A3A"/>
    <w:rsid w:val="00BA3F34"/>
    <w:rsid w:val="00BB1DC9"/>
    <w:rsid w:val="00BB458F"/>
    <w:rsid w:val="00C474ED"/>
    <w:rsid w:val="00C5504B"/>
    <w:rsid w:val="00C762B4"/>
    <w:rsid w:val="00C8315F"/>
    <w:rsid w:val="00CB03B7"/>
    <w:rsid w:val="00DA6CE7"/>
    <w:rsid w:val="00DB0173"/>
    <w:rsid w:val="00DB3DA8"/>
    <w:rsid w:val="00DE102C"/>
    <w:rsid w:val="00DE55C4"/>
    <w:rsid w:val="00E021C0"/>
    <w:rsid w:val="00E032BE"/>
    <w:rsid w:val="00E3558B"/>
    <w:rsid w:val="00E362CD"/>
    <w:rsid w:val="00E45710"/>
    <w:rsid w:val="00E83B51"/>
    <w:rsid w:val="00E97324"/>
    <w:rsid w:val="00EC2726"/>
    <w:rsid w:val="00F02309"/>
    <w:rsid w:val="00F205FA"/>
    <w:rsid w:val="00F24BD3"/>
    <w:rsid w:val="00F27D0C"/>
    <w:rsid w:val="00F705D1"/>
    <w:rsid w:val="00FB0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C671B"/>
  <w15:chartTrackingRefBased/>
  <w15:docId w15:val="{F7CD8E35-C2AA-4745-BC36-E0FFB2B3B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6644"/>
    <w:pPr>
      <w:ind w:left="720"/>
      <w:contextualSpacing/>
    </w:pPr>
  </w:style>
  <w:style w:type="table" w:styleId="TableGrid">
    <w:name w:val="Table Grid"/>
    <w:basedOn w:val="TableNormal"/>
    <w:uiPriority w:val="39"/>
    <w:rsid w:val="00503C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9</TotalTime>
  <Pages>1</Pages>
  <Words>1707</Words>
  <Characters>9730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b Cosgrave</dc:creator>
  <cp:keywords/>
  <dc:description/>
  <cp:lastModifiedBy>Kaleb Cosgrave</cp:lastModifiedBy>
  <cp:revision>33</cp:revision>
  <dcterms:created xsi:type="dcterms:W3CDTF">2019-08-22T10:36:00Z</dcterms:created>
  <dcterms:modified xsi:type="dcterms:W3CDTF">2020-08-17T16:27:00Z</dcterms:modified>
</cp:coreProperties>
</file>